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8A7123" w:rsidR="001E1788" w:rsidP="00330B44" w:rsidRDefault="006B3051" w14:paraId="3D94EC89" w14:textId="17357879">
      <w:pPr>
        <w:pStyle w:val="Title"/>
        <w:jc w:val="center"/>
      </w:pPr>
      <w:r w:rsidR="006B3051">
        <w:rPr/>
        <w:t>Engage</w:t>
      </w:r>
      <w:r w:rsidR="00330B44">
        <w:rPr/>
        <w:t xml:space="preserve"> and Involve</w:t>
      </w:r>
      <w:r w:rsidR="006B3051">
        <w:rPr/>
        <w:t xml:space="preserve"> </w:t>
      </w:r>
      <w:r w:rsidR="009E2E4D">
        <w:rPr/>
        <w:t>Grants</w:t>
      </w:r>
      <w:r w:rsidR="00FA5EC7">
        <w:rPr/>
        <w:t xml:space="preserve"> 202</w:t>
      </w:r>
      <w:r w:rsidR="09069F8A">
        <w:rPr/>
        <w:t>6</w:t>
      </w:r>
      <w:r w:rsidR="00C2394A">
        <w:rPr/>
        <w:t xml:space="preserve"> Application Form</w:t>
      </w:r>
    </w:p>
    <w:p w:rsidR="00C2394A" w:rsidP="4939C3B1" w:rsidRDefault="00C2394A" w14:paraId="15432195" w14:textId="294DB3D9">
      <w:pPr>
        <w:jc w:val="center"/>
      </w:pPr>
    </w:p>
    <w:tbl>
      <w:tblPr>
        <w:tblStyle w:val="TableGridLight"/>
        <w:tblW w:w="10343" w:type="dxa"/>
        <w:tblInd w:w="-666" w:type="dxa"/>
        <w:tblLayout w:type="fixed"/>
        <w:tblLook w:val="04A0" w:firstRow="1" w:lastRow="0" w:firstColumn="1" w:lastColumn="0" w:noHBand="0" w:noVBand="1"/>
      </w:tblPr>
      <w:tblGrid>
        <w:gridCol w:w="2079"/>
        <w:gridCol w:w="3827"/>
        <w:gridCol w:w="1276"/>
        <w:gridCol w:w="3161"/>
      </w:tblGrid>
      <w:tr w:rsidRPr="008A7123" w:rsidR="005713AC" w14:paraId="22D66C00" w14:textId="77777777">
        <w:trPr>
          <w:trHeight w:val="786"/>
        </w:trPr>
        <w:tc>
          <w:tcPr>
            <w:tcW w:w="2079" w:type="dxa"/>
            <w:shd w:val="clear" w:color="auto" w:fill="D9D9D9" w:themeFill="background1" w:themeFillShade="D9"/>
          </w:tcPr>
          <w:p w:rsidRPr="008A7123" w:rsidR="005713AC" w:rsidP="00C2394A" w:rsidRDefault="005713AC" w14:paraId="4B6C147D" w14:textId="77777777">
            <w:pPr>
              <w:rPr>
                <w:rFonts w:cstheme="minorHAnsi"/>
              </w:rPr>
            </w:pPr>
          </w:p>
          <w:p w:rsidRPr="008A7123" w:rsidR="005713AC" w:rsidP="00C2394A" w:rsidRDefault="005713AC" w14:paraId="0C5AE491" w14:textId="77777777">
            <w:pPr>
              <w:rPr>
                <w:rFonts w:cstheme="minorHAnsi"/>
              </w:rPr>
            </w:pPr>
            <w:r w:rsidRPr="008A7123">
              <w:rPr>
                <w:rFonts w:cstheme="minorHAnsi"/>
              </w:rPr>
              <w:t>Project Title:</w:t>
            </w:r>
          </w:p>
        </w:tc>
        <w:tc>
          <w:tcPr>
            <w:tcW w:w="8264" w:type="dxa"/>
            <w:gridSpan w:val="3"/>
          </w:tcPr>
          <w:p w:rsidRPr="008A7123" w:rsidR="005713AC" w:rsidP="001E1788" w:rsidRDefault="005713AC" w14:paraId="74C774BD" w14:textId="77777777">
            <w:pPr>
              <w:rPr>
                <w:rFonts w:cstheme="minorHAnsi"/>
              </w:rPr>
            </w:pPr>
          </w:p>
        </w:tc>
      </w:tr>
      <w:tr w:rsidRPr="008A7123" w:rsidR="005713AC" w:rsidTr="003B417C" w14:paraId="5B48018A" w14:textId="77777777">
        <w:trPr>
          <w:trHeight w:val="287"/>
        </w:trPr>
        <w:tc>
          <w:tcPr>
            <w:tcW w:w="2079" w:type="dxa"/>
            <w:shd w:val="clear" w:color="auto" w:fill="D9D9D9" w:themeFill="background1" w:themeFillShade="D9"/>
          </w:tcPr>
          <w:p w:rsidRPr="008A7123" w:rsidR="005713AC" w:rsidP="005713AC" w:rsidRDefault="005713AC" w14:paraId="7E1125B1" w14:textId="77777777">
            <w:pPr>
              <w:rPr>
                <w:rFonts w:cstheme="minorHAnsi"/>
              </w:rPr>
            </w:pPr>
          </w:p>
          <w:p w:rsidRPr="008A7123" w:rsidR="005713AC" w:rsidP="005713AC" w:rsidRDefault="005713AC" w14:paraId="63B49C4B" w14:textId="72DFE31F">
            <w:r w:rsidRPr="5F0F06D6">
              <w:t>Name:</w:t>
            </w:r>
          </w:p>
        </w:tc>
        <w:tc>
          <w:tcPr>
            <w:tcW w:w="3827" w:type="dxa"/>
          </w:tcPr>
          <w:p w:rsidRPr="008A7123" w:rsidR="005713AC" w:rsidP="005713AC" w:rsidRDefault="005713AC" w14:paraId="22DCE807" w14:textId="77777777">
            <w:pPr>
              <w:rPr>
                <w:rFonts w:cstheme="minorHAnsi"/>
              </w:rPr>
            </w:pPr>
          </w:p>
          <w:p w:rsidRPr="008A7123" w:rsidR="005713AC" w:rsidP="005713AC" w:rsidRDefault="005713AC" w14:paraId="0FBE14E9" w14:textId="77777777">
            <w:pPr>
              <w:rPr>
                <w:rFonts w:cstheme="minorHAnsi"/>
              </w:rPr>
            </w:pPr>
          </w:p>
          <w:p w:rsidRPr="008A7123" w:rsidR="005713AC" w:rsidP="005713AC" w:rsidRDefault="005713AC" w14:paraId="0A34E33F" w14:textId="77777777">
            <w:pPr>
              <w:rPr>
                <w:rFonts w:cstheme="minorHAnsi"/>
              </w:rPr>
            </w:pPr>
          </w:p>
        </w:tc>
        <w:tc>
          <w:tcPr>
            <w:tcW w:w="1276" w:type="dxa"/>
            <w:shd w:val="clear" w:color="auto" w:fill="D9D9D9" w:themeFill="background1" w:themeFillShade="D9"/>
          </w:tcPr>
          <w:p w:rsidRPr="008A7123" w:rsidR="005713AC" w:rsidP="005713AC" w:rsidRDefault="005713AC" w14:paraId="66F74AA1" w14:textId="77777777">
            <w:pPr>
              <w:rPr>
                <w:rFonts w:cstheme="minorHAnsi"/>
              </w:rPr>
            </w:pPr>
          </w:p>
          <w:p w:rsidRPr="008A7123" w:rsidR="005713AC" w:rsidP="005713AC" w:rsidRDefault="005713AC" w14:paraId="37F6FAD3" w14:textId="77777777">
            <w:pPr>
              <w:rPr>
                <w:rFonts w:cstheme="minorHAnsi"/>
              </w:rPr>
            </w:pPr>
            <w:r w:rsidRPr="008A7123">
              <w:rPr>
                <w:rFonts w:cstheme="minorHAnsi"/>
              </w:rPr>
              <w:t>Email:</w:t>
            </w:r>
          </w:p>
          <w:p w:rsidRPr="008A7123" w:rsidR="005713AC" w:rsidP="005713AC" w:rsidRDefault="005713AC" w14:paraId="2A8C2E93" w14:textId="7B674A4C">
            <w:pPr>
              <w:rPr>
                <w:rFonts w:cstheme="minorHAnsi"/>
              </w:rPr>
            </w:pPr>
          </w:p>
        </w:tc>
        <w:tc>
          <w:tcPr>
            <w:tcW w:w="3161" w:type="dxa"/>
          </w:tcPr>
          <w:p w:rsidRPr="008A7123" w:rsidR="005713AC" w:rsidP="005713AC" w:rsidRDefault="005713AC" w14:paraId="5EE3913F" w14:textId="77777777">
            <w:pPr>
              <w:rPr>
                <w:rFonts w:cstheme="minorHAnsi"/>
              </w:rPr>
            </w:pPr>
          </w:p>
        </w:tc>
      </w:tr>
      <w:tr w:rsidRPr="008A7123" w:rsidR="005713AC" w:rsidTr="7E1FFFA5" w14:paraId="331EB866" w14:textId="77777777">
        <w:trPr>
          <w:trHeight w:val="780"/>
        </w:trPr>
        <w:tc>
          <w:tcPr>
            <w:tcW w:w="2079" w:type="dxa"/>
            <w:shd w:val="clear" w:color="auto" w:fill="D9D9D9" w:themeFill="background1" w:themeFillShade="D9"/>
          </w:tcPr>
          <w:p w:rsidRPr="008A7123" w:rsidR="005713AC" w:rsidP="005713AC" w:rsidRDefault="005713AC" w14:paraId="746FFB4C" w14:textId="77777777">
            <w:pPr>
              <w:rPr>
                <w:rFonts w:cstheme="minorHAnsi"/>
              </w:rPr>
            </w:pPr>
          </w:p>
          <w:p w:rsidRPr="008A7123" w:rsidR="005713AC" w:rsidP="005713AC" w:rsidRDefault="005713AC" w14:paraId="07088F98" w14:textId="77777777">
            <w:pPr>
              <w:rPr>
                <w:rFonts w:cstheme="minorHAnsi"/>
              </w:rPr>
            </w:pPr>
            <w:r w:rsidRPr="008A7123">
              <w:rPr>
                <w:rFonts w:cstheme="minorHAnsi"/>
              </w:rPr>
              <w:t>Department:</w:t>
            </w:r>
          </w:p>
          <w:p w:rsidRPr="008A7123" w:rsidR="005713AC" w:rsidP="005713AC" w:rsidRDefault="005713AC" w14:paraId="6E796CCB" w14:textId="77777777">
            <w:pPr>
              <w:rPr>
                <w:rFonts w:cstheme="minorHAnsi"/>
              </w:rPr>
            </w:pPr>
          </w:p>
        </w:tc>
        <w:tc>
          <w:tcPr>
            <w:tcW w:w="3827" w:type="dxa"/>
          </w:tcPr>
          <w:p w:rsidRPr="008A7123" w:rsidR="005713AC" w:rsidP="005713AC" w:rsidRDefault="005713AC" w14:paraId="434F98E3" w14:textId="77777777">
            <w:pPr>
              <w:rPr>
                <w:rFonts w:cstheme="minorHAnsi"/>
              </w:rPr>
            </w:pPr>
          </w:p>
        </w:tc>
        <w:tc>
          <w:tcPr>
            <w:tcW w:w="1276" w:type="dxa"/>
            <w:shd w:val="clear" w:color="auto" w:fill="D9D9D9" w:themeFill="background1" w:themeFillShade="D9"/>
          </w:tcPr>
          <w:p w:rsidRPr="008A7123" w:rsidR="005713AC" w:rsidP="005713AC" w:rsidRDefault="005713AC" w14:paraId="5FA92118" w14:textId="77777777">
            <w:pPr>
              <w:rPr>
                <w:rFonts w:cstheme="minorHAnsi"/>
              </w:rPr>
            </w:pPr>
          </w:p>
          <w:p w:rsidRPr="008A7123" w:rsidR="005713AC" w:rsidP="005713AC" w:rsidRDefault="005713AC" w14:paraId="76676D62" w14:textId="77777777">
            <w:pPr>
              <w:rPr>
                <w:rFonts w:cstheme="minorHAnsi"/>
              </w:rPr>
            </w:pPr>
            <w:r w:rsidRPr="008A7123">
              <w:rPr>
                <w:rFonts w:cstheme="minorHAnsi"/>
              </w:rPr>
              <w:t>Job title:</w:t>
            </w:r>
          </w:p>
        </w:tc>
        <w:tc>
          <w:tcPr>
            <w:tcW w:w="3161" w:type="dxa"/>
          </w:tcPr>
          <w:p w:rsidRPr="008A7123" w:rsidR="005713AC" w:rsidP="005713AC" w:rsidRDefault="005713AC" w14:paraId="78DC365E" w14:textId="77777777">
            <w:pPr>
              <w:rPr>
                <w:rFonts w:cstheme="minorHAnsi"/>
              </w:rPr>
            </w:pPr>
          </w:p>
        </w:tc>
      </w:tr>
      <w:tr w:rsidR="7E1FFFA5" w:rsidTr="7E1FFFA5" w14:paraId="73CBFF60" w14:textId="77777777">
        <w:trPr>
          <w:trHeight w:val="300"/>
        </w:trPr>
        <w:tc>
          <w:tcPr>
            <w:tcW w:w="10343" w:type="dxa"/>
            <w:gridSpan w:val="4"/>
            <w:shd w:val="clear" w:color="auto" w:fill="D9D9D9" w:themeFill="background1" w:themeFillShade="D9"/>
          </w:tcPr>
          <w:p w:rsidR="7E1FFFA5" w:rsidP="7E1FFFA5" w:rsidRDefault="7E1FFFA5" w14:paraId="739AD6DC" w14:textId="747266E5"/>
        </w:tc>
      </w:tr>
      <w:tr w:rsidRPr="008A7123" w:rsidR="00392D27" w:rsidTr="4939C3B1" w14:paraId="69C5E925" w14:textId="77777777">
        <w:tc>
          <w:tcPr>
            <w:tcW w:w="2079" w:type="dxa"/>
            <w:shd w:val="clear" w:color="auto" w:fill="D9D9D9" w:themeFill="background1" w:themeFillShade="D9"/>
          </w:tcPr>
          <w:p w:rsidRPr="008A7123" w:rsidR="00392D27" w:rsidP="00392D27" w:rsidRDefault="00392D27" w14:paraId="5A13444A" w14:textId="77777777">
            <w:pPr>
              <w:rPr>
                <w:rFonts w:cstheme="minorHAnsi"/>
              </w:rPr>
            </w:pPr>
          </w:p>
          <w:p w:rsidRPr="008A7123" w:rsidR="00392D27" w:rsidP="00392D27" w:rsidRDefault="00392D27" w14:paraId="1DC85DBE" w14:textId="4BADB036">
            <w:pPr>
              <w:rPr>
                <w:rFonts w:cstheme="minorHAnsi"/>
              </w:rPr>
            </w:pPr>
            <w:r>
              <w:t>Co-applicant names</w:t>
            </w:r>
          </w:p>
        </w:tc>
        <w:tc>
          <w:tcPr>
            <w:tcW w:w="3827" w:type="dxa"/>
          </w:tcPr>
          <w:p w:rsidRPr="008A7123" w:rsidR="00392D27" w:rsidP="00392D27" w:rsidRDefault="00392D27" w14:paraId="0E07384A" w14:textId="77777777">
            <w:pPr>
              <w:rPr>
                <w:rFonts w:cstheme="minorHAnsi"/>
              </w:rPr>
            </w:pPr>
          </w:p>
          <w:p w:rsidRPr="008A7123" w:rsidR="00392D27" w:rsidP="00392D27" w:rsidRDefault="00392D27" w14:paraId="4607207C" w14:textId="77777777">
            <w:pPr>
              <w:rPr>
                <w:rFonts w:cstheme="minorHAnsi"/>
              </w:rPr>
            </w:pPr>
          </w:p>
          <w:p w:rsidRPr="008A7123" w:rsidR="00392D27" w:rsidP="00392D27" w:rsidRDefault="00392D27" w14:paraId="2AC0FC2B" w14:textId="77777777">
            <w:pPr>
              <w:rPr>
                <w:rFonts w:cstheme="minorHAnsi"/>
              </w:rPr>
            </w:pPr>
          </w:p>
        </w:tc>
        <w:tc>
          <w:tcPr>
            <w:tcW w:w="1276" w:type="dxa"/>
            <w:shd w:val="clear" w:color="auto" w:fill="D9D9D9" w:themeFill="background1" w:themeFillShade="D9"/>
          </w:tcPr>
          <w:p w:rsidRPr="008A7123" w:rsidR="00392D27" w:rsidP="00392D27" w:rsidRDefault="00392D27" w14:paraId="1A761854" w14:textId="77777777">
            <w:pPr>
              <w:rPr>
                <w:rFonts w:cstheme="minorHAnsi"/>
              </w:rPr>
            </w:pPr>
          </w:p>
          <w:p w:rsidRPr="008A7123" w:rsidR="00392D27" w:rsidP="00392D27" w:rsidRDefault="00392D27" w14:paraId="3F901BD8" w14:textId="614DD6AA">
            <w:pPr>
              <w:rPr>
                <w:rFonts w:cstheme="minorHAnsi"/>
              </w:rPr>
            </w:pPr>
            <w:r w:rsidRPr="008A7123">
              <w:rPr>
                <w:rFonts w:cstheme="minorHAnsi"/>
              </w:rPr>
              <w:t>Email</w:t>
            </w:r>
            <w:r>
              <w:rPr>
                <w:rFonts w:cstheme="minorHAnsi"/>
              </w:rPr>
              <w:t>s</w:t>
            </w:r>
            <w:r w:rsidRPr="008A7123">
              <w:rPr>
                <w:rFonts w:cstheme="minorHAnsi"/>
              </w:rPr>
              <w:t>:</w:t>
            </w:r>
          </w:p>
          <w:p w:rsidRPr="008A7123" w:rsidR="00392D27" w:rsidP="00392D27" w:rsidRDefault="00392D27" w14:paraId="4896D5A9" w14:textId="77777777">
            <w:pPr>
              <w:rPr>
                <w:rFonts w:cstheme="minorHAnsi"/>
              </w:rPr>
            </w:pPr>
          </w:p>
        </w:tc>
        <w:tc>
          <w:tcPr>
            <w:tcW w:w="3161" w:type="dxa"/>
          </w:tcPr>
          <w:p w:rsidRPr="008A7123" w:rsidR="00392D27" w:rsidP="00392D27" w:rsidRDefault="00392D27" w14:paraId="5D8F9EA4" w14:textId="77777777">
            <w:pPr>
              <w:rPr>
                <w:rFonts w:cstheme="minorHAnsi"/>
              </w:rPr>
            </w:pPr>
          </w:p>
        </w:tc>
      </w:tr>
      <w:tr w:rsidRPr="008A7123" w:rsidR="00392D27" w:rsidTr="4939C3B1" w14:paraId="72550E01" w14:textId="77777777">
        <w:tc>
          <w:tcPr>
            <w:tcW w:w="2079" w:type="dxa"/>
            <w:shd w:val="clear" w:color="auto" w:fill="D9D9D9" w:themeFill="background1" w:themeFillShade="D9"/>
          </w:tcPr>
          <w:p w:rsidRPr="008A7123" w:rsidR="00392D27" w:rsidP="00392D27" w:rsidRDefault="00392D27" w14:paraId="1688F255" w14:textId="77777777">
            <w:pPr>
              <w:rPr>
                <w:rFonts w:cstheme="minorHAnsi"/>
              </w:rPr>
            </w:pPr>
          </w:p>
          <w:p w:rsidRPr="008A7123" w:rsidR="00392D27" w:rsidP="00392D27" w:rsidRDefault="00392D27" w14:paraId="1EC55796" w14:textId="2567CF2B">
            <w:pPr>
              <w:rPr>
                <w:rFonts w:cstheme="minorHAnsi"/>
              </w:rPr>
            </w:pPr>
            <w:r>
              <w:rPr>
                <w:rFonts w:cstheme="minorHAnsi"/>
              </w:rPr>
              <w:t>Organisation/ University d</w:t>
            </w:r>
            <w:r w:rsidRPr="008A7123">
              <w:rPr>
                <w:rFonts w:cstheme="minorHAnsi"/>
              </w:rPr>
              <w:t>epartment</w:t>
            </w:r>
            <w:r>
              <w:rPr>
                <w:rFonts w:cstheme="minorHAnsi"/>
              </w:rPr>
              <w:t>s</w:t>
            </w:r>
            <w:r w:rsidRPr="008A7123">
              <w:rPr>
                <w:rFonts w:cstheme="minorHAnsi"/>
              </w:rPr>
              <w:t>:</w:t>
            </w:r>
          </w:p>
          <w:p w:rsidRPr="008A7123" w:rsidR="00392D27" w:rsidP="00392D27" w:rsidRDefault="00392D27" w14:paraId="688E1C09" w14:textId="77777777">
            <w:pPr>
              <w:rPr>
                <w:rFonts w:cstheme="minorHAnsi"/>
              </w:rPr>
            </w:pPr>
          </w:p>
        </w:tc>
        <w:tc>
          <w:tcPr>
            <w:tcW w:w="3827" w:type="dxa"/>
          </w:tcPr>
          <w:p w:rsidRPr="008A7123" w:rsidR="00392D27" w:rsidP="00392D27" w:rsidRDefault="00392D27" w14:paraId="2ED67F2E" w14:textId="77777777">
            <w:pPr>
              <w:rPr>
                <w:rFonts w:cstheme="minorHAnsi"/>
              </w:rPr>
            </w:pPr>
          </w:p>
        </w:tc>
        <w:tc>
          <w:tcPr>
            <w:tcW w:w="1276" w:type="dxa"/>
            <w:shd w:val="clear" w:color="auto" w:fill="D9D9D9" w:themeFill="background1" w:themeFillShade="D9"/>
          </w:tcPr>
          <w:p w:rsidRPr="008A7123" w:rsidR="00392D27" w:rsidP="00392D27" w:rsidRDefault="00392D27" w14:paraId="13BDCB85" w14:textId="77777777">
            <w:pPr>
              <w:rPr>
                <w:rFonts w:cstheme="minorHAnsi"/>
              </w:rPr>
            </w:pPr>
          </w:p>
          <w:p w:rsidRPr="008A7123" w:rsidR="00392D27" w:rsidP="00392D27" w:rsidRDefault="00392D27" w14:paraId="75D9CF7D" w14:textId="6586038C">
            <w:pPr>
              <w:rPr>
                <w:rFonts w:cstheme="minorHAnsi"/>
              </w:rPr>
            </w:pPr>
            <w:r w:rsidRPr="008A7123">
              <w:rPr>
                <w:rFonts w:cstheme="minorHAnsi"/>
              </w:rPr>
              <w:t>Job title</w:t>
            </w:r>
            <w:r>
              <w:rPr>
                <w:rFonts w:cstheme="minorHAnsi"/>
              </w:rPr>
              <w:t xml:space="preserve"> (if applicable)</w:t>
            </w:r>
            <w:r w:rsidRPr="008A7123">
              <w:rPr>
                <w:rFonts w:cstheme="minorHAnsi"/>
              </w:rPr>
              <w:t>:</w:t>
            </w:r>
          </w:p>
        </w:tc>
        <w:tc>
          <w:tcPr>
            <w:tcW w:w="3161" w:type="dxa"/>
          </w:tcPr>
          <w:p w:rsidRPr="008A7123" w:rsidR="00392D27" w:rsidP="00392D27" w:rsidRDefault="00392D27" w14:paraId="3FF9EF10" w14:textId="77777777">
            <w:pPr>
              <w:rPr>
                <w:rFonts w:cstheme="minorHAnsi"/>
              </w:rPr>
            </w:pPr>
          </w:p>
        </w:tc>
      </w:tr>
    </w:tbl>
    <w:p w:rsidR="00C2394A" w:rsidRDefault="00C2394A" w14:paraId="3C94EB76" w14:textId="77777777">
      <w:pPr>
        <w:rPr>
          <w:rFonts w:cstheme="minorHAnsi"/>
        </w:rPr>
      </w:pPr>
    </w:p>
    <w:p w:rsidRPr="006B6F39" w:rsidR="006B6F39" w:rsidP="00DA2D38" w:rsidRDefault="006B6F39" w14:paraId="03D7A9BE" w14:textId="20039F92">
      <w:pPr>
        <w:pStyle w:val="Heading1"/>
      </w:pPr>
      <w:r w:rsidRPr="5F0F06D6">
        <w:t xml:space="preserve">How much are you </w:t>
      </w:r>
      <w:r w:rsidRPr="5F0F06D6">
        <w:rPr>
          <w:rFonts w:cstheme="minorBidi"/>
          <w:bCs/>
        </w:rPr>
        <w:t>appl</w:t>
      </w:r>
      <w:r w:rsidRPr="5F0F06D6" w:rsidR="53C2334C">
        <w:rPr>
          <w:rFonts w:cstheme="minorBidi"/>
          <w:bCs/>
        </w:rPr>
        <w:t>ying</w:t>
      </w:r>
      <w:r w:rsidRPr="5F0F06D6">
        <w:t xml:space="preserve"> for?</w:t>
      </w:r>
    </w:p>
    <w:tbl>
      <w:tblPr>
        <w:tblStyle w:val="TableGrid"/>
        <w:tblW w:w="0" w:type="auto"/>
        <w:tblLook w:val="04A0" w:firstRow="1" w:lastRow="0" w:firstColumn="1" w:lastColumn="0" w:noHBand="0" w:noVBand="1"/>
      </w:tblPr>
      <w:tblGrid>
        <w:gridCol w:w="2830"/>
        <w:gridCol w:w="3261"/>
        <w:gridCol w:w="2835"/>
      </w:tblGrid>
      <w:tr w:rsidR="006B6F39" w:rsidTr="6CE687C4" w14:paraId="329006CE" w14:textId="77777777">
        <w:trPr>
          <w:trHeight w:val="397"/>
        </w:trPr>
        <w:tc>
          <w:tcPr>
            <w:tcW w:w="2830" w:type="dxa"/>
          </w:tcPr>
          <w:p w:rsidRPr="00F71004" w:rsidR="006B6F39" w:rsidP="006970C8" w:rsidRDefault="006B6F39" w14:paraId="256A5F62" w14:textId="77777777">
            <w:pPr>
              <w:jc w:val="center"/>
              <w:rPr>
                <w:rFonts w:cstheme="minorHAnsi"/>
                <w:b/>
                <w:bCs/>
              </w:rPr>
            </w:pPr>
            <w:r>
              <w:rPr>
                <w:rFonts w:cstheme="minorHAnsi"/>
                <w:b/>
                <w:bCs/>
              </w:rPr>
              <w:t>Small</w:t>
            </w:r>
          </w:p>
        </w:tc>
        <w:tc>
          <w:tcPr>
            <w:tcW w:w="3261" w:type="dxa"/>
          </w:tcPr>
          <w:p w:rsidRPr="00F71004" w:rsidR="006B6F39" w:rsidP="006970C8" w:rsidRDefault="006B6F39" w14:paraId="7CD9F91B" w14:textId="77777777">
            <w:pPr>
              <w:jc w:val="center"/>
              <w:rPr>
                <w:rFonts w:cstheme="minorHAnsi"/>
                <w:b/>
                <w:bCs/>
              </w:rPr>
            </w:pPr>
            <w:r>
              <w:rPr>
                <w:rFonts w:cstheme="minorHAnsi"/>
                <w:b/>
                <w:bCs/>
              </w:rPr>
              <w:t>Medium</w:t>
            </w:r>
          </w:p>
        </w:tc>
        <w:tc>
          <w:tcPr>
            <w:tcW w:w="2835" w:type="dxa"/>
          </w:tcPr>
          <w:p w:rsidRPr="00F71004" w:rsidR="006B6F39" w:rsidP="006970C8" w:rsidRDefault="006B6F39" w14:paraId="51367E17" w14:textId="3AE2CA91">
            <w:pPr>
              <w:jc w:val="center"/>
              <w:rPr>
                <w:b/>
              </w:rPr>
            </w:pPr>
            <w:r w:rsidRPr="1478741A">
              <w:rPr>
                <w:b/>
                <w:bCs/>
              </w:rPr>
              <w:t>La</w:t>
            </w:r>
            <w:r w:rsidRPr="1478741A" w:rsidR="5AD6B29E">
              <w:rPr>
                <w:b/>
                <w:bCs/>
              </w:rPr>
              <w:t>r</w:t>
            </w:r>
            <w:r w:rsidRPr="1478741A">
              <w:rPr>
                <w:b/>
                <w:bCs/>
              </w:rPr>
              <w:t>ge</w:t>
            </w:r>
          </w:p>
        </w:tc>
      </w:tr>
      <w:tr w:rsidR="006B6F39" w:rsidTr="6CE687C4" w14:paraId="7F05676D" w14:textId="77777777">
        <w:trPr>
          <w:trHeight w:val="397"/>
        </w:trPr>
        <w:tc>
          <w:tcPr>
            <w:tcW w:w="2830" w:type="dxa"/>
          </w:tcPr>
          <w:p w:rsidR="006B6F39" w:rsidP="006970C8" w:rsidRDefault="006B6F39" w14:paraId="5A61ED7E" w14:textId="77777777">
            <w:pPr>
              <w:jc w:val="center"/>
              <w:rPr>
                <w:rFonts w:cstheme="minorHAnsi"/>
              </w:rPr>
            </w:pPr>
            <w:r>
              <w:rPr>
                <w:rFonts w:cstheme="minorHAnsi"/>
              </w:rPr>
              <w:t>Up to £1,000</w:t>
            </w:r>
          </w:p>
        </w:tc>
        <w:tc>
          <w:tcPr>
            <w:tcW w:w="3261" w:type="dxa"/>
          </w:tcPr>
          <w:p w:rsidR="006B6F39" w:rsidP="006970C8" w:rsidRDefault="006B6F39" w14:paraId="79E0E0BF" w14:textId="77777777">
            <w:pPr>
              <w:jc w:val="center"/>
              <w:rPr>
                <w:rFonts w:cstheme="minorHAnsi"/>
              </w:rPr>
            </w:pPr>
            <w:r>
              <w:rPr>
                <w:rFonts w:cstheme="minorHAnsi"/>
              </w:rPr>
              <w:t>Up to £3,500</w:t>
            </w:r>
          </w:p>
        </w:tc>
        <w:tc>
          <w:tcPr>
            <w:tcW w:w="2835" w:type="dxa"/>
          </w:tcPr>
          <w:p w:rsidR="006B6F39" w:rsidP="006970C8" w:rsidRDefault="006B6F39" w14:paraId="431B07C2" w14:textId="77777777">
            <w:pPr>
              <w:jc w:val="center"/>
              <w:rPr>
                <w:rFonts w:cstheme="minorHAnsi"/>
              </w:rPr>
            </w:pPr>
            <w:r>
              <w:rPr>
                <w:rFonts w:cstheme="minorHAnsi"/>
              </w:rPr>
              <w:t>Up to £7,000</w:t>
            </w:r>
          </w:p>
        </w:tc>
      </w:tr>
      <w:tr w:rsidR="006B6F39" w:rsidTr="6CE687C4" w14:paraId="10C6C862" w14:textId="77777777">
        <w:trPr>
          <w:trHeight w:val="397"/>
        </w:trPr>
        <w:tc>
          <w:tcPr>
            <w:tcW w:w="2830" w:type="dxa"/>
          </w:tcPr>
          <w:p w:rsidR="006B6F39" w:rsidP="006970C8" w:rsidRDefault="00874AE3" w14:paraId="0D5DCB85" w14:textId="77777777">
            <w:pPr>
              <w:jc w:val="center"/>
              <w:rPr>
                <w:rFonts w:cstheme="minorHAnsi"/>
              </w:rPr>
            </w:pPr>
            <w:sdt>
              <w:sdtPr>
                <w:rPr>
                  <w:rFonts w:cstheme="minorHAnsi"/>
                </w:rPr>
                <w:id w:val="859085740"/>
                <w14:checkbox>
                  <w14:checked w14:val="0"/>
                  <w14:checkedState w14:val="2612" w14:font="MS Gothic"/>
                  <w14:uncheckedState w14:val="2610" w14:font="MS Gothic"/>
                </w14:checkbox>
              </w:sdtPr>
              <w:sdtEndPr/>
              <w:sdtContent>
                <w:r w:rsidR="006B6F39">
                  <w:rPr>
                    <w:rFonts w:hint="eastAsia" w:ascii="MS Gothic" w:hAnsi="MS Gothic" w:eastAsia="MS Gothic" w:cstheme="minorHAnsi"/>
                  </w:rPr>
                  <w:t>☐</w:t>
                </w:r>
              </w:sdtContent>
            </w:sdt>
          </w:p>
        </w:tc>
        <w:tc>
          <w:tcPr>
            <w:tcW w:w="3261" w:type="dxa"/>
          </w:tcPr>
          <w:p w:rsidR="006B6F39" w:rsidP="6CE687C4" w:rsidRDefault="00874AE3" w14:paraId="625557CD" w14:textId="030C59DE">
            <w:pPr>
              <w:jc w:val="center"/>
            </w:pPr>
            <w:sdt>
              <w:sdtPr>
                <w:id w:val="-2140181275"/>
                <w14:checkbox>
                  <w14:checked w14:val="0"/>
                  <w14:checkedState w14:val="2612" w14:font="MS Gothic"/>
                  <w14:uncheckedState w14:val="2610" w14:font="MS Gothic"/>
                </w14:checkbox>
              </w:sdtPr>
              <w:sdtEndPr/>
              <w:sdtContent>
                <w:r w:rsidRPr="6CE687C4" w:rsidR="70FB5CF0">
                  <w:rPr>
                    <w:rFonts w:ascii="MS Gothic" w:hAnsi="MS Gothic" w:eastAsia="MS Gothic"/>
                  </w:rPr>
                  <w:t>☐</w:t>
                </w:r>
              </w:sdtContent>
            </w:sdt>
          </w:p>
        </w:tc>
        <w:tc>
          <w:tcPr>
            <w:tcW w:w="2835" w:type="dxa"/>
          </w:tcPr>
          <w:p w:rsidR="006B6F39" w:rsidP="006970C8" w:rsidRDefault="00874AE3" w14:paraId="7F162CEF" w14:textId="77777777">
            <w:pPr>
              <w:jc w:val="center"/>
              <w:rPr>
                <w:rFonts w:cstheme="minorHAnsi"/>
              </w:rPr>
            </w:pPr>
            <w:sdt>
              <w:sdtPr>
                <w:rPr>
                  <w:rFonts w:cstheme="minorHAnsi"/>
                </w:rPr>
                <w:id w:val="-494570905"/>
                <w14:checkbox>
                  <w14:checked w14:val="0"/>
                  <w14:checkedState w14:val="2612" w14:font="MS Gothic"/>
                  <w14:uncheckedState w14:val="2610" w14:font="MS Gothic"/>
                </w14:checkbox>
              </w:sdtPr>
              <w:sdtEndPr/>
              <w:sdtContent>
                <w:r w:rsidR="006B6F39">
                  <w:rPr>
                    <w:rFonts w:hint="eastAsia" w:ascii="MS Gothic" w:hAnsi="MS Gothic" w:eastAsia="MS Gothic" w:cstheme="minorHAnsi"/>
                  </w:rPr>
                  <w:t>☐</w:t>
                </w:r>
              </w:sdtContent>
            </w:sdt>
          </w:p>
        </w:tc>
      </w:tr>
    </w:tbl>
    <w:p w:rsidRPr="00B26DB3" w:rsidR="00392D27" w:rsidP="6CE687C4" w:rsidRDefault="05E333E7" w14:paraId="1FCC34A0" w14:textId="53396DB2">
      <w:r w:rsidRPr="6CE687C4">
        <w:t>Pleas</w:t>
      </w:r>
      <w:r w:rsidRPr="6CE687C4" w:rsidR="3519F095">
        <w:t xml:space="preserve">e note – the responses to these questions should be proportionate to the amount you’re applying for. The panel would anticipate more detail from those applying for the Large Grant than the Small Grant. </w:t>
      </w:r>
    </w:p>
    <w:p w:rsidR="6D88D7B6" w:rsidP="6CE687C4" w:rsidRDefault="6D88D7B6" w14:paraId="6D5F46C9" w14:textId="5F81583C">
      <w:pPr>
        <w:pStyle w:val="Heading1"/>
        <w:rPr>
          <w:rFonts w:cstheme="minorBidi"/>
        </w:rPr>
      </w:pPr>
      <w:r>
        <w:t>What type of PIER project are you proposing?</w:t>
      </w:r>
    </w:p>
    <w:p w:rsidR="3B81C69C" w:rsidP="6CE687C4" w:rsidRDefault="3B81C69C" w14:paraId="4DC34B22" w14:textId="48C992C5">
      <w:pPr>
        <w:pStyle w:val="ListParagraph"/>
        <w:numPr>
          <w:ilvl w:val="0"/>
          <w:numId w:val="1"/>
        </w:numPr>
      </w:pPr>
      <w:r w:rsidRPr="6CE687C4">
        <w:t>Upstream Engagement</w:t>
      </w:r>
    </w:p>
    <w:p w:rsidR="3B81C69C" w:rsidP="6CE687C4" w:rsidRDefault="3B81C69C" w14:paraId="25A9D78F" w14:textId="4DC43B2C">
      <w:pPr>
        <w:pStyle w:val="ListParagraph"/>
        <w:numPr>
          <w:ilvl w:val="0"/>
          <w:numId w:val="1"/>
        </w:numPr>
      </w:pPr>
      <w:r w:rsidRPr="6CE687C4">
        <w:t>Responsible Research and Innovation</w:t>
      </w:r>
    </w:p>
    <w:p w:rsidR="62A5FC77" w:rsidP="6CE687C4" w:rsidRDefault="62A5FC77" w14:paraId="679EA322" w14:textId="45857B26">
      <w:pPr>
        <w:pStyle w:val="ListParagraph"/>
        <w:numPr>
          <w:ilvl w:val="0"/>
          <w:numId w:val="1"/>
        </w:numPr>
      </w:pPr>
      <w:r w:rsidRPr="6CE687C4">
        <w:t xml:space="preserve">Other </w:t>
      </w:r>
    </w:p>
    <w:p w:rsidR="62A5FC77" w:rsidP="6CE687C4" w:rsidRDefault="62A5FC77" w14:paraId="0BE57F40" w14:textId="31100C55">
      <w:pPr>
        <w:pStyle w:val="ListParagraph"/>
        <w:numPr>
          <w:ilvl w:val="0"/>
          <w:numId w:val="1"/>
        </w:numPr>
      </w:pPr>
      <w:r w:rsidRPr="6CE687C4">
        <w:t>Unsure</w:t>
      </w:r>
    </w:p>
    <w:p w:rsidR="006B6F39" w:rsidP="00DA2D38" w:rsidRDefault="00DA2D38" w14:paraId="208B91F0" w14:textId="3395681A">
      <w:pPr>
        <w:pStyle w:val="Heading1"/>
      </w:pPr>
      <w:r>
        <w:t>Application questions</w:t>
      </w:r>
    </w:p>
    <w:p w:rsidR="00DA2D38" w:rsidP="00DA2D38" w:rsidRDefault="00DA2D38" w14:paraId="6F89C3C3" w14:textId="77777777">
      <w:pPr>
        <w:pStyle w:val="Heading2"/>
      </w:pPr>
      <w:r>
        <w:t>Who do you want to work with and why? (up to 200 words)</w:t>
      </w:r>
    </w:p>
    <w:tbl>
      <w:tblPr>
        <w:tblStyle w:val="TableGridLight"/>
        <w:tblW w:w="10774" w:type="dxa"/>
        <w:tblInd w:w="-714" w:type="dxa"/>
        <w:tblLayout w:type="fixed"/>
        <w:tblLook w:val="04A0" w:firstRow="1" w:lastRow="0" w:firstColumn="1" w:lastColumn="0" w:noHBand="0" w:noVBand="1"/>
      </w:tblPr>
      <w:tblGrid>
        <w:gridCol w:w="10774"/>
      </w:tblGrid>
      <w:tr w:rsidRPr="008A7123" w:rsidR="007F70BA" w:rsidTr="00DA2D38" w14:paraId="31E778A0" w14:textId="77777777">
        <w:trPr>
          <w:trHeight w:val="1663"/>
        </w:trPr>
        <w:tc>
          <w:tcPr>
            <w:tcW w:w="10774" w:type="dxa"/>
          </w:tcPr>
          <w:p w:rsidRPr="00F6551F" w:rsidR="00DA2D38" w:rsidP="00DA2D38" w:rsidRDefault="00DA2D38" w14:paraId="5EA435BE" w14:textId="36A7D46A">
            <w:pPr>
              <w:rPr>
                <w:rFonts w:cstheme="minorHAnsi"/>
                <w:bCs/>
                <w:i/>
                <w:iCs/>
              </w:rPr>
            </w:pPr>
            <w:r w:rsidRPr="00F6551F">
              <w:rPr>
                <w:rFonts w:cstheme="minorHAnsi"/>
                <w:bCs/>
                <w:i/>
                <w:iCs/>
              </w:rPr>
              <w:t>This is an opportunity to explain who you would like to be working with and how this is activity might be relevant to them (in terms of</w:t>
            </w:r>
            <w:r w:rsidR="0067190B">
              <w:rPr>
                <w:rFonts w:cstheme="minorHAnsi"/>
                <w:bCs/>
                <w:i/>
                <w:iCs/>
              </w:rPr>
              <w:t xml:space="preserve"> their</w:t>
            </w:r>
            <w:r w:rsidRPr="00F6551F">
              <w:rPr>
                <w:rFonts w:cstheme="minorHAnsi"/>
                <w:bCs/>
                <w:i/>
                <w:iCs/>
              </w:rPr>
              <w:t xml:space="preserve"> needs, interests and goals). </w:t>
            </w:r>
          </w:p>
          <w:p w:rsidR="005A21F6" w:rsidP="001E1788" w:rsidRDefault="005A21F6" w14:paraId="07B2102F" w14:textId="77777777">
            <w:pPr>
              <w:rPr>
                <w:rFonts w:cstheme="minorHAnsi"/>
                <w:b/>
              </w:rPr>
            </w:pPr>
          </w:p>
          <w:p w:rsidR="00FA5EC7" w:rsidP="001E1788" w:rsidRDefault="00FA5EC7" w14:paraId="79CACD96" w14:textId="77777777">
            <w:pPr>
              <w:rPr>
                <w:rFonts w:cstheme="minorHAnsi"/>
                <w:b/>
              </w:rPr>
            </w:pPr>
          </w:p>
          <w:p w:rsidR="00DA2D38" w:rsidP="001E1788" w:rsidRDefault="00DA2D38" w14:paraId="35F0464A" w14:textId="77777777">
            <w:pPr>
              <w:rPr>
                <w:rFonts w:cstheme="minorHAnsi"/>
                <w:b/>
              </w:rPr>
            </w:pPr>
          </w:p>
          <w:p w:rsidR="00FA5EC7" w:rsidP="001E1788" w:rsidRDefault="00FA5EC7" w14:paraId="06C0B097" w14:textId="77777777">
            <w:pPr>
              <w:rPr>
                <w:rFonts w:cstheme="minorHAnsi"/>
                <w:b/>
              </w:rPr>
            </w:pPr>
          </w:p>
          <w:p w:rsidR="00FA5EC7" w:rsidP="001E1788" w:rsidRDefault="00FA5EC7" w14:paraId="168FAC4F" w14:textId="77777777">
            <w:pPr>
              <w:rPr>
                <w:rFonts w:cstheme="minorHAnsi"/>
                <w:b/>
              </w:rPr>
            </w:pPr>
          </w:p>
          <w:p w:rsidR="00FA5EC7" w:rsidP="001E1788" w:rsidRDefault="00FA5EC7" w14:paraId="4B5FB675" w14:textId="5163D278">
            <w:pPr>
              <w:rPr>
                <w:rFonts w:cstheme="minorHAnsi"/>
                <w:b/>
              </w:rPr>
            </w:pPr>
          </w:p>
        </w:tc>
      </w:tr>
    </w:tbl>
    <w:p w:rsidR="009B40EB" w:rsidP="009B40EB" w:rsidRDefault="009B40EB" w14:paraId="27DF8AC8" w14:textId="77777777">
      <w:pPr>
        <w:rPr>
          <w:rFonts w:cstheme="minorHAnsi"/>
        </w:rPr>
      </w:pPr>
    </w:p>
    <w:p w:rsidR="00DA2D38" w:rsidP="009B40EB" w:rsidRDefault="00DA2D38" w14:paraId="767100A7" w14:textId="77777777">
      <w:pPr>
        <w:rPr>
          <w:rFonts w:cstheme="minorHAnsi"/>
        </w:rPr>
      </w:pPr>
    </w:p>
    <w:p w:rsidR="00DA2D38" w:rsidP="009B40EB" w:rsidRDefault="00DA2D38" w14:paraId="0925648E" w14:textId="77777777">
      <w:pPr>
        <w:rPr>
          <w:rFonts w:cstheme="minorHAnsi"/>
        </w:rPr>
      </w:pPr>
    </w:p>
    <w:p w:rsidR="00DA2D38" w:rsidP="009B40EB" w:rsidRDefault="00DA2D38" w14:paraId="66ED0994" w14:textId="77777777">
      <w:pPr>
        <w:rPr>
          <w:rFonts w:cstheme="minorHAnsi"/>
        </w:rPr>
      </w:pPr>
    </w:p>
    <w:p w:rsidR="00DA2D38" w:rsidP="009B40EB" w:rsidRDefault="00DA2D38" w14:paraId="32075834" w14:textId="77777777">
      <w:pPr>
        <w:rPr>
          <w:rFonts w:cstheme="minorHAnsi"/>
        </w:rPr>
      </w:pPr>
    </w:p>
    <w:p w:rsidR="00DA2D38" w:rsidP="00DA2D38" w:rsidRDefault="00DA2D38" w14:paraId="3352B9B0" w14:textId="77777777">
      <w:pPr>
        <w:pStyle w:val="Heading2"/>
      </w:pPr>
      <w:r>
        <w:t>What do you want to do? (up to 500 words)</w:t>
      </w:r>
    </w:p>
    <w:tbl>
      <w:tblPr>
        <w:tblStyle w:val="TableGridLight"/>
        <w:tblW w:w="10774" w:type="dxa"/>
        <w:tblInd w:w="-714" w:type="dxa"/>
        <w:tblLayout w:type="fixed"/>
        <w:tblLook w:val="04A0" w:firstRow="1" w:lastRow="0" w:firstColumn="1" w:lastColumn="0" w:noHBand="0" w:noVBand="1"/>
      </w:tblPr>
      <w:tblGrid>
        <w:gridCol w:w="10774"/>
      </w:tblGrid>
      <w:tr w:rsidRPr="008A7123" w:rsidR="00DA2D38" w:rsidTr="009727D2" w14:paraId="29633E0C" w14:textId="77777777">
        <w:trPr>
          <w:trHeight w:val="1558"/>
        </w:trPr>
        <w:tc>
          <w:tcPr>
            <w:tcW w:w="10774" w:type="dxa"/>
          </w:tcPr>
          <w:p w:rsidR="00DA2D38" w:rsidP="009727D2" w:rsidRDefault="00DA2D38" w14:paraId="2E69303B" w14:textId="77777777">
            <w:pPr>
              <w:rPr>
                <w:rFonts w:cstheme="minorHAnsi"/>
                <w:bCs/>
                <w:i/>
                <w:iCs/>
              </w:rPr>
            </w:pPr>
            <w:r w:rsidRPr="00F6551F">
              <w:rPr>
                <w:rFonts w:cstheme="minorHAnsi"/>
                <w:bCs/>
                <w:i/>
                <w:iCs/>
              </w:rPr>
              <w:t xml:space="preserve">This is an opportunity to </w:t>
            </w:r>
            <w:r>
              <w:rPr>
                <w:rFonts w:cstheme="minorHAnsi"/>
                <w:bCs/>
                <w:i/>
                <w:iCs/>
              </w:rPr>
              <w:t xml:space="preserve">tell us about your idea in a bit more detail. You might want to include, the aims of the proposal, the activities you want to carry out (objectives) and how it links to your research and the anticipated benefits (outcomes) to yourself and the people you’re working with. </w:t>
            </w:r>
          </w:p>
          <w:p w:rsidR="00DA2D38" w:rsidP="009727D2" w:rsidRDefault="00DA2D38" w14:paraId="146C2446" w14:textId="77777777">
            <w:pPr>
              <w:rPr>
                <w:rFonts w:cstheme="minorHAnsi"/>
                <w:bCs/>
                <w:i/>
                <w:iCs/>
              </w:rPr>
            </w:pPr>
          </w:p>
          <w:p w:rsidR="00DA2D38" w:rsidP="009727D2" w:rsidRDefault="00DA2D38" w14:paraId="13B846EE" w14:textId="77777777">
            <w:pPr>
              <w:rPr>
                <w:i/>
              </w:rPr>
            </w:pPr>
            <w:r w:rsidRPr="5F0F06D6">
              <w:rPr>
                <w:i/>
              </w:rPr>
              <w:t>You may not know all this detail, especially if you would like to work collaboratively to co-create your activity, that’s ok. If that’s the case, tell us a little more about how you intend to work to create a collaborative partnership.</w:t>
            </w:r>
          </w:p>
          <w:p w:rsidR="00DA2D38" w:rsidP="009727D2" w:rsidRDefault="00DA2D38" w14:paraId="1F85E677" w14:textId="77777777">
            <w:pPr>
              <w:rPr>
                <w:rFonts w:cstheme="minorHAnsi"/>
                <w:bCs/>
                <w:i/>
                <w:iCs/>
              </w:rPr>
            </w:pPr>
          </w:p>
          <w:p w:rsidR="00DA2D38" w:rsidP="009727D2" w:rsidRDefault="00DA2D38" w14:paraId="6EE71A13" w14:textId="77777777">
            <w:pPr>
              <w:rPr>
                <w:rFonts w:cstheme="minorHAnsi"/>
                <w:bCs/>
                <w:i/>
                <w:iCs/>
              </w:rPr>
            </w:pPr>
          </w:p>
          <w:p w:rsidR="00DA2D38" w:rsidP="009727D2" w:rsidRDefault="00DA2D38" w14:paraId="32E0499B" w14:textId="77777777">
            <w:pPr>
              <w:rPr>
                <w:rFonts w:cstheme="minorHAnsi"/>
                <w:bCs/>
                <w:i/>
                <w:iCs/>
              </w:rPr>
            </w:pPr>
          </w:p>
          <w:p w:rsidR="00DA2D38" w:rsidP="009727D2" w:rsidRDefault="00DA2D38" w14:paraId="61749F24" w14:textId="77777777">
            <w:pPr>
              <w:rPr>
                <w:rFonts w:cstheme="minorHAnsi"/>
                <w:bCs/>
                <w:i/>
                <w:iCs/>
              </w:rPr>
            </w:pPr>
          </w:p>
          <w:p w:rsidR="00DA2D38" w:rsidP="009727D2" w:rsidRDefault="00DA2D38" w14:paraId="520A0E21" w14:textId="77777777">
            <w:pPr>
              <w:rPr>
                <w:rFonts w:cstheme="minorHAnsi"/>
                <w:bCs/>
                <w:i/>
                <w:iCs/>
              </w:rPr>
            </w:pPr>
          </w:p>
          <w:p w:rsidR="00DA2D38" w:rsidP="009727D2" w:rsidRDefault="00DA2D38" w14:paraId="66CCF0F6" w14:textId="77777777">
            <w:pPr>
              <w:rPr>
                <w:rFonts w:cstheme="minorHAnsi"/>
                <w:bCs/>
                <w:i/>
                <w:iCs/>
              </w:rPr>
            </w:pPr>
          </w:p>
          <w:p w:rsidR="00DA2D38" w:rsidP="009727D2" w:rsidRDefault="00DA2D38" w14:paraId="5F44F990" w14:textId="77777777">
            <w:pPr>
              <w:rPr>
                <w:rFonts w:cstheme="minorHAnsi"/>
                <w:bCs/>
                <w:i/>
                <w:iCs/>
              </w:rPr>
            </w:pPr>
          </w:p>
          <w:p w:rsidR="00DA2D38" w:rsidP="009727D2" w:rsidRDefault="00DA2D38" w14:paraId="7426EE3D" w14:textId="77777777">
            <w:pPr>
              <w:rPr>
                <w:rFonts w:cstheme="minorHAnsi"/>
                <w:bCs/>
                <w:i/>
                <w:iCs/>
              </w:rPr>
            </w:pPr>
          </w:p>
          <w:p w:rsidR="00DA2D38" w:rsidP="009727D2" w:rsidRDefault="00DA2D38" w14:paraId="148E8DB4" w14:textId="77777777">
            <w:pPr>
              <w:rPr>
                <w:rFonts w:cstheme="minorHAnsi"/>
                <w:bCs/>
                <w:i/>
                <w:iCs/>
              </w:rPr>
            </w:pPr>
          </w:p>
          <w:p w:rsidR="00DA2D38" w:rsidP="009727D2" w:rsidRDefault="00DA2D38" w14:paraId="3BDEE977" w14:textId="77777777">
            <w:pPr>
              <w:rPr>
                <w:rFonts w:cstheme="minorHAnsi"/>
                <w:bCs/>
                <w:i/>
                <w:iCs/>
              </w:rPr>
            </w:pPr>
          </w:p>
          <w:p w:rsidR="00DA2D38" w:rsidP="009727D2" w:rsidRDefault="00DA2D38" w14:paraId="71AF411C" w14:textId="77777777">
            <w:pPr>
              <w:rPr>
                <w:rFonts w:cstheme="minorHAnsi"/>
                <w:bCs/>
                <w:i/>
                <w:iCs/>
              </w:rPr>
            </w:pPr>
          </w:p>
          <w:p w:rsidR="00DA2D38" w:rsidP="009727D2" w:rsidRDefault="00DA2D38" w14:paraId="6B61C8EE" w14:textId="77777777">
            <w:pPr>
              <w:rPr>
                <w:rFonts w:cstheme="minorHAnsi"/>
                <w:bCs/>
                <w:i/>
                <w:iCs/>
              </w:rPr>
            </w:pPr>
          </w:p>
          <w:p w:rsidR="00DA2D38" w:rsidP="009727D2" w:rsidRDefault="00DA2D38" w14:paraId="216632BF" w14:textId="77777777">
            <w:pPr>
              <w:rPr>
                <w:rFonts w:cstheme="minorHAnsi"/>
                <w:bCs/>
                <w:i/>
                <w:iCs/>
              </w:rPr>
            </w:pPr>
          </w:p>
          <w:p w:rsidR="00DA2D38" w:rsidP="009727D2" w:rsidRDefault="00DA2D38" w14:paraId="68B58C98" w14:textId="77777777">
            <w:pPr>
              <w:rPr>
                <w:rFonts w:cstheme="minorHAnsi"/>
                <w:bCs/>
                <w:i/>
                <w:iCs/>
              </w:rPr>
            </w:pPr>
          </w:p>
          <w:p w:rsidR="00DA2D38" w:rsidP="009727D2" w:rsidRDefault="00DA2D38" w14:paraId="17DFA0CD" w14:textId="77777777">
            <w:pPr>
              <w:rPr>
                <w:rFonts w:cstheme="minorHAnsi"/>
                <w:bCs/>
                <w:i/>
                <w:iCs/>
              </w:rPr>
            </w:pPr>
          </w:p>
          <w:p w:rsidR="00DA2D38" w:rsidP="009727D2" w:rsidRDefault="00DA2D38" w14:paraId="79289C6E" w14:textId="77777777">
            <w:pPr>
              <w:rPr>
                <w:rFonts w:cstheme="minorHAnsi"/>
                <w:bCs/>
                <w:i/>
                <w:iCs/>
              </w:rPr>
            </w:pPr>
          </w:p>
          <w:p w:rsidR="00DA2D38" w:rsidP="009727D2" w:rsidRDefault="00DA2D38" w14:paraId="26061E80" w14:textId="77777777">
            <w:pPr>
              <w:rPr>
                <w:rFonts w:cstheme="minorHAnsi"/>
                <w:bCs/>
                <w:i/>
                <w:iCs/>
              </w:rPr>
            </w:pPr>
          </w:p>
          <w:p w:rsidR="00DA2D38" w:rsidP="009727D2" w:rsidRDefault="00DA2D38" w14:paraId="53CCD5C3" w14:textId="77777777">
            <w:pPr>
              <w:rPr>
                <w:rFonts w:cstheme="minorHAnsi"/>
                <w:bCs/>
                <w:i/>
                <w:iCs/>
              </w:rPr>
            </w:pPr>
          </w:p>
          <w:p w:rsidRPr="008A7123" w:rsidR="00DA2D38" w:rsidP="009727D2" w:rsidRDefault="00DA2D38" w14:paraId="74317BB1" w14:textId="77777777">
            <w:pPr>
              <w:rPr>
                <w:rFonts w:cstheme="minorHAnsi"/>
                <w:b/>
              </w:rPr>
            </w:pPr>
          </w:p>
        </w:tc>
      </w:tr>
    </w:tbl>
    <w:p w:rsidR="00DA2D38" w:rsidP="009B40EB" w:rsidRDefault="00DA2D38" w14:paraId="4CEBDB13" w14:textId="77777777">
      <w:pPr>
        <w:rPr>
          <w:rFonts w:cstheme="minorHAnsi"/>
        </w:rPr>
      </w:pPr>
    </w:p>
    <w:p w:rsidRPr="00DA2D38" w:rsidR="00DA2D38" w:rsidP="00DA2D38" w:rsidRDefault="00DA2D38" w14:paraId="05CCFFE2" w14:textId="40AE4E9F">
      <w:pPr>
        <w:pStyle w:val="Heading2"/>
      </w:pPr>
      <w:r>
        <w:t>How will you know when you’ve met your project aims? (up to 150 words)</w:t>
      </w:r>
    </w:p>
    <w:tbl>
      <w:tblPr>
        <w:tblStyle w:val="TableGridLight"/>
        <w:tblW w:w="10774" w:type="dxa"/>
        <w:tblInd w:w="-714" w:type="dxa"/>
        <w:tblLayout w:type="fixed"/>
        <w:tblLook w:val="04A0" w:firstRow="1" w:lastRow="0" w:firstColumn="1" w:lastColumn="0" w:noHBand="0" w:noVBand="1"/>
      </w:tblPr>
      <w:tblGrid>
        <w:gridCol w:w="10774"/>
      </w:tblGrid>
      <w:tr w:rsidR="00DA2D38" w:rsidTr="009727D2" w14:paraId="19E6A30B" w14:textId="77777777">
        <w:trPr>
          <w:trHeight w:val="1663"/>
        </w:trPr>
        <w:tc>
          <w:tcPr>
            <w:tcW w:w="10774" w:type="dxa"/>
          </w:tcPr>
          <w:p w:rsidRPr="00F6551F" w:rsidR="00DA2D38" w:rsidP="009727D2" w:rsidRDefault="00DA2D38" w14:paraId="3CCAE016" w14:textId="77777777">
            <w:pPr>
              <w:rPr>
                <w:rFonts w:cstheme="minorHAnsi"/>
                <w:bCs/>
                <w:i/>
                <w:iCs/>
              </w:rPr>
            </w:pPr>
            <w:r w:rsidRPr="00F6551F">
              <w:rPr>
                <w:rFonts w:cstheme="minorHAnsi"/>
                <w:bCs/>
                <w:i/>
                <w:iCs/>
              </w:rPr>
              <w:t xml:space="preserve">This is an opportunity to </w:t>
            </w:r>
            <w:r>
              <w:rPr>
                <w:rFonts w:cstheme="minorHAnsi"/>
                <w:bCs/>
                <w:i/>
                <w:iCs/>
              </w:rPr>
              <w:t xml:space="preserve">tell us about how you will evaluate your project. Please give us an idea of how you reflect on your experience and/or capture the experiences of the people you’re working with. </w:t>
            </w:r>
          </w:p>
          <w:p w:rsidRPr="007B0E64" w:rsidR="00DA2D38" w:rsidP="009727D2" w:rsidRDefault="00DA2D38" w14:paraId="4E038C59" w14:textId="77777777">
            <w:pPr>
              <w:rPr>
                <w:rFonts w:cstheme="minorHAnsi"/>
                <w:bCs/>
              </w:rPr>
            </w:pPr>
          </w:p>
          <w:p w:rsidRPr="007B0E64" w:rsidR="00DA2D38" w:rsidP="009727D2" w:rsidRDefault="00DA2D38" w14:paraId="792C22CC" w14:textId="77777777">
            <w:pPr>
              <w:rPr>
                <w:rFonts w:cstheme="minorHAnsi"/>
                <w:bCs/>
              </w:rPr>
            </w:pPr>
          </w:p>
          <w:p w:rsidR="00DA2D38" w:rsidP="009727D2" w:rsidRDefault="00DA2D38" w14:paraId="2D3FDE9A" w14:textId="77777777">
            <w:pPr>
              <w:rPr>
                <w:rFonts w:cstheme="minorHAnsi"/>
                <w:bCs/>
              </w:rPr>
            </w:pPr>
          </w:p>
          <w:p w:rsidR="00DA2D38" w:rsidP="009727D2" w:rsidRDefault="00DA2D38" w14:paraId="064B8268" w14:textId="77777777">
            <w:pPr>
              <w:rPr>
                <w:rFonts w:cstheme="minorHAnsi"/>
                <w:bCs/>
              </w:rPr>
            </w:pPr>
          </w:p>
          <w:p w:rsidR="00DA2D38" w:rsidP="009727D2" w:rsidRDefault="00DA2D38" w14:paraId="19D675B3" w14:textId="77777777">
            <w:pPr>
              <w:rPr>
                <w:rFonts w:cstheme="minorHAnsi"/>
                <w:bCs/>
              </w:rPr>
            </w:pPr>
          </w:p>
          <w:p w:rsidR="00DA2D38" w:rsidP="009727D2" w:rsidRDefault="00DA2D38" w14:paraId="536E040E" w14:textId="77777777">
            <w:pPr>
              <w:rPr>
                <w:rFonts w:cstheme="minorHAnsi"/>
                <w:bCs/>
              </w:rPr>
            </w:pPr>
          </w:p>
          <w:p w:rsidRPr="007B0E64" w:rsidR="00DA2D38" w:rsidP="009727D2" w:rsidRDefault="00DA2D38" w14:paraId="3E9E777C" w14:textId="77777777">
            <w:pPr>
              <w:rPr>
                <w:rFonts w:cstheme="minorHAnsi"/>
                <w:bCs/>
              </w:rPr>
            </w:pPr>
          </w:p>
          <w:p w:rsidRPr="007B0E64" w:rsidR="00DA2D38" w:rsidP="009727D2" w:rsidRDefault="00DA2D38" w14:paraId="605AA730" w14:textId="77777777">
            <w:pPr>
              <w:rPr>
                <w:rFonts w:cstheme="minorHAnsi"/>
                <w:bCs/>
              </w:rPr>
            </w:pPr>
          </w:p>
          <w:p w:rsidR="00DA2D38" w:rsidP="009727D2" w:rsidRDefault="00DA2D38" w14:paraId="10CCBFCC" w14:textId="77777777">
            <w:pPr>
              <w:rPr>
                <w:rFonts w:cstheme="minorHAnsi"/>
                <w:b/>
              </w:rPr>
            </w:pPr>
          </w:p>
        </w:tc>
      </w:tr>
    </w:tbl>
    <w:p w:rsidR="00DA2D38" w:rsidP="009B40EB" w:rsidRDefault="00DA2D38" w14:paraId="7466F46C" w14:textId="0896C299">
      <w:pPr>
        <w:rPr>
          <w:rFonts w:cstheme="minorHAnsi"/>
        </w:rPr>
      </w:pPr>
    </w:p>
    <w:p w:rsidR="00DA2D38" w:rsidP="00DA2D38" w:rsidRDefault="00DA2D38" w14:paraId="073019FC" w14:textId="77777777">
      <w:pPr>
        <w:pStyle w:val="Heading2"/>
      </w:pPr>
      <w:r>
        <w:t>Outline the timescale of your project (up to 150 words)</w:t>
      </w:r>
    </w:p>
    <w:tbl>
      <w:tblPr>
        <w:tblStyle w:val="TableGridLight"/>
        <w:tblW w:w="10774" w:type="dxa"/>
        <w:tblInd w:w="-714" w:type="dxa"/>
        <w:tblLayout w:type="fixed"/>
        <w:tblLook w:val="04A0" w:firstRow="1" w:lastRow="0" w:firstColumn="1" w:lastColumn="0" w:noHBand="0" w:noVBand="1"/>
      </w:tblPr>
      <w:tblGrid>
        <w:gridCol w:w="10774"/>
      </w:tblGrid>
      <w:tr w:rsidRPr="008A7123" w:rsidR="00DA2D38" w:rsidTr="009727D2" w14:paraId="661EE78E" w14:textId="77777777">
        <w:trPr>
          <w:trHeight w:val="1558"/>
        </w:trPr>
        <w:tc>
          <w:tcPr>
            <w:tcW w:w="10774" w:type="dxa"/>
          </w:tcPr>
          <w:p w:rsidR="00DA2D38" w:rsidP="009727D2" w:rsidRDefault="00DA2D38" w14:paraId="0BF0F4CC" w14:textId="77777777">
            <w:pPr>
              <w:rPr>
                <w:rFonts w:cstheme="minorHAnsi"/>
                <w:bCs/>
              </w:rPr>
            </w:pPr>
          </w:p>
          <w:p w:rsidR="00DA2D38" w:rsidP="009727D2" w:rsidRDefault="00DA2D38" w14:paraId="35EBFF51" w14:textId="77777777">
            <w:pPr>
              <w:rPr>
                <w:rFonts w:cstheme="minorHAnsi"/>
                <w:bCs/>
              </w:rPr>
            </w:pPr>
          </w:p>
          <w:p w:rsidR="00DA2D38" w:rsidP="009727D2" w:rsidRDefault="00DA2D38" w14:paraId="39AE8BA9" w14:textId="77777777">
            <w:pPr>
              <w:rPr>
                <w:rFonts w:cstheme="minorHAnsi"/>
                <w:bCs/>
              </w:rPr>
            </w:pPr>
          </w:p>
          <w:p w:rsidRPr="007B0E64" w:rsidR="00DA2D38" w:rsidP="009727D2" w:rsidRDefault="00DA2D38" w14:paraId="7830A5F0" w14:textId="77777777">
            <w:pPr>
              <w:rPr>
                <w:rFonts w:cstheme="minorHAnsi"/>
                <w:bCs/>
              </w:rPr>
            </w:pPr>
          </w:p>
          <w:p w:rsidRPr="007B0E64" w:rsidR="00DA2D38" w:rsidP="009727D2" w:rsidRDefault="00DA2D38" w14:paraId="7D5AD654" w14:textId="77777777">
            <w:pPr>
              <w:rPr>
                <w:rFonts w:cstheme="minorHAnsi"/>
                <w:bCs/>
              </w:rPr>
            </w:pPr>
          </w:p>
          <w:p w:rsidRPr="008A7123" w:rsidR="00DA2D38" w:rsidP="009727D2" w:rsidRDefault="00DA2D38" w14:paraId="20DD5552" w14:textId="77777777">
            <w:pPr>
              <w:rPr>
                <w:rFonts w:cstheme="minorHAnsi"/>
                <w:b/>
              </w:rPr>
            </w:pPr>
          </w:p>
        </w:tc>
      </w:tr>
    </w:tbl>
    <w:p w:rsidR="00DA2D38" w:rsidP="009B40EB" w:rsidRDefault="00DA2D38" w14:paraId="5B574FE1" w14:textId="77777777">
      <w:pPr>
        <w:rPr>
          <w:rFonts w:cstheme="minorHAnsi"/>
        </w:rPr>
      </w:pPr>
    </w:p>
    <w:p w:rsidR="00DA2D38" w:rsidP="00DA2D38" w:rsidRDefault="00DA2D38" w14:paraId="571B0085" w14:textId="77777777">
      <w:pPr>
        <w:pStyle w:val="Heading2"/>
      </w:pPr>
      <w:r>
        <w:t>Please give us a rough outline of how you will spend your funds.</w:t>
      </w:r>
    </w:p>
    <w:tbl>
      <w:tblPr>
        <w:tblStyle w:val="TableGridLight"/>
        <w:tblW w:w="10774" w:type="dxa"/>
        <w:tblInd w:w="-714" w:type="dxa"/>
        <w:tblLayout w:type="fixed"/>
        <w:tblLook w:val="04A0" w:firstRow="1" w:lastRow="0" w:firstColumn="1" w:lastColumn="0" w:noHBand="0" w:noVBand="1"/>
      </w:tblPr>
      <w:tblGrid>
        <w:gridCol w:w="10774"/>
      </w:tblGrid>
      <w:tr w:rsidRPr="00B160BC" w:rsidR="00DA2D38" w:rsidTr="009727D2" w14:paraId="4536C0C0" w14:textId="77777777">
        <w:trPr>
          <w:trHeight w:val="1558"/>
        </w:trPr>
        <w:tc>
          <w:tcPr>
            <w:tcW w:w="10774" w:type="dxa"/>
          </w:tcPr>
          <w:p w:rsidR="00DA2D38" w:rsidP="009727D2" w:rsidRDefault="00DA2D38" w14:paraId="1BA0154B" w14:textId="77777777">
            <w:r>
              <w:t>We understand this could be an estimate, so don’t worry about having a full detailed breakdown of costs</w:t>
            </w:r>
          </w:p>
          <w:p w:rsidR="00DA2D38" w:rsidP="009727D2" w:rsidRDefault="00DA2D38" w14:paraId="675DAFEA" w14:textId="77777777"/>
          <w:p w:rsidR="00DA2D38" w:rsidP="009727D2" w:rsidRDefault="00DA2D38" w14:paraId="1032A3C4" w14:textId="77777777"/>
          <w:p w:rsidR="00DA2D38" w:rsidP="009727D2" w:rsidRDefault="00DA2D38" w14:paraId="01C13E12" w14:textId="77777777"/>
          <w:p w:rsidR="00DA2D38" w:rsidP="009727D2" w:rsidRDefault="00DA2D38" w14:paraId="6D76DDED" w14:textId="77777777"/>
          <w:p w:rsidR="00DA2D38" w:rsidP="009727D2" w:rsidRDefault="00DA2D38" w14:paraId="042CBF72" w14:textId="77777777"/>
          <w:p w:rsidR="00DA2D38" w:rsidP="009727D2" w:rsidRDefault="00DA2D38" w14:paraId="43B923A6" w14:textId="77777777"/>
          <w:p w:rsidR="00DA2D38" w:rsidP="009727D2" w:rsidRDefault="00DA2D38" w14:paraId="309969BA" w14:textId="77777777"/>
          <w:p w:rsidRPr="00B160BC" w:rsidR="00DA2D38" w:rsidP="009727D2" w:rsidRDefault="00DA2D38" w14:paraId="0879D6EC" w14:textId="77777777">
            <w:r>
              <w:rPr>
                <w:b/>
                <w:bCs/>
              </w:rPr>
              <w:t xml:space="preserve"> </w:t>
            </w:r>
          </w:p>
        </w:tc>
      </w:tr>
    </w:tbl>
    <w:p w:rsidR="00DA2D38" w:rsidP="00DA2D38" w:rsidRDefault="00DA2D38" w14:paraId="608D553F" w14:textId="77777777"/>
    <w:p w:rsidR="7E1FFFA5" w:rsidP="7E1FFFA5" w:rsidRDefault="7E1FFFA5" w14:paraId="15C93684" w14:textId="1826284C"/>
    <w:p w:rsidR="00DA2D38" w:rsidP="009B40EB" w:rsidRDefault="00DA2D38" w14:paraId="64C95B88" w14:textId="77777777">
      <w:pPr>
        <w:rPr>
          <w:rFonts w:cstheme="minorHAnsi"/>
        </w:rPr>
      </w:pPr>
    </w:p>
    <w:p w:rsidRPr="00F71004" w:rsidR="00FA5EC7" w:rsidP="00FA5EC7" w:rsidRDefault="00FA5EC7" w14:paraId="2CF1E75C" w14:textId="3C246D80">
      <w:pPr>
        <w:rPr>
          <w:b/>
        </w:rPr>
      </w:pPr>
      <w:r>
        <w:rPr>
          <w:b/>
        </w:rPr>
        <w:t xml:space="preserve">Where would you place your idea </w:t>
      </w:r>
      <w:r w:rsidRPr="0AE2365B">
        <w:rPr>
          <w:b/>
        </w:rPr>
        <w:t>on the spectrum of purposes of public engagement</w:t>
      </w:r>
      <w:r w:rsidRPr="0AE2365B">
        <w:rPr>
          <w:rStyle w:val="FootnoteReference"/>
          <w:b/>
        </w:rPr>
        <w:footnoteReference w:id="2"/>
      </w:r>
      <w:r>
        <w:rPr>
          <w:b/>
        </w:rPr>
        <w:t>?</w:t>
      </w:r>
      <w:r w:rsidRPr="0AE2365B">
        <w:rPr>
          <w:b/>
        </w:rPr>
        <w:t xml:space="preserve"> </w:t>
      </w:r>
      <w:r>
        <w:rPr>
          <w:b/>
        </w:rPr>
        <w:t xml:space="preserve"> Check </w:t>
      </w:r>
      <w:r w:rsidRPr="5F0F06D6" w:rsidR="0A92E37C">
        <w:rPr>
          <w:b/>
          <w:bCs/>
        </w:rPr>
        <w:t>ONE</w:t>
      </w:r>
      <w:r w:rsidRPr="5F0F06D6">
        <w:rPr>
          <w:b/>
          <w:bCs/>
        </w:rPr>
        <w:t xml:space="preserve"> </w:t>
      </w:r>
      <w:r>
        <w:rPr>
          <w:b/>
        </w:rPr>
        <w:t>box that best describes the purpose of your activity:</w:t>
      </w:r>
      <w:r w:rsidRPr="0AE2365B">
        <w:rPr>
          <w:b/>
        </w:rPr>
        <w:t xml:space="preserve"> </w:t>
      </w:r>
    </w:p>
    <w:tbl>
      <w:tblPr>
        <w:tblStyle w:val="TableGrid"/>
        <w:tblW w:w="10916" w:type="dxa"/>
        <w:tblInd w:w="-856" w:type="dxa"/>
        <w:tblLook w:val="04A0" w:firstRow="1" w:lastRow="0" w:firstColumn="1" w:lastColumn="0" w:noHBand="0" w:noVBand="1"/>
      </w:tblPr>
      <w:tblGrid>
        <w:gridCol w:w="2127"/>
        <w:gridCol w:w="2268"/>
        <w:gridCol w:w="2268"/>
        <w:gridCol w:w="2126"/>
        <w:gridCol w:w="2127"/>
      </w:tblGrid>
      <w:tr w:rsidR="00FA5EC7" w:rsidTr="006970C8" w14:paraId="41026EB4" w14:textId="77777777">
        <w:trPr>
          <w:trHeight w:val="510"/>
        </w:trPr>
        <w:tc>
          <w:tcPr>
            <w:tcW w:w="2127" w:type="dxa"/>
          </w:tcPr>
          <w:p w:rsidRPr="00F71004" w:rsidR="00FA5EC7" w:rsidP="006970C8" w:rsidRDefault="00FA5EC7" w14:paraId="5745881E" w14:textId="77777777">
            <w:pPr>
              <w:jc w:val="center"/>
              <w:rPr>
                <w:rFonts w:cstheme="minorHAnsi"/>
                <w:b/>
                <w:bCs/>
              </w:rPr>
            </w:pPr>
            <w:r w:rsidRPr="00F71004">
              <w:rPr>
                <w:rFonts w:cstheme="minorHAnsi"/>
                <w:b/>
                <w:bCs/>
              </w:rPr>
              <w:t>Informing</w:t>
            </w:r>
          </w:p>
        </w:tc>
        <w:tc>
          <w:tcPr>
            <w:tcW w:w="2268" w:type="dxa"/>
          </w:tcPr>
          <w:p w:rsidRPr="00F71004" w:rsidR="00FA5EC7" w:rsidP="006970C8" w:rsidRDefault="00FA5EC7" w14:paraId="2183BC9E" w14:textId="77777777">
            <w:pPr>
              <w:jc w:val="center"/>
              <w:rPr>
                <w:rFonts w:cstheme="minorHAnsi"/>
                <w:b/>
                <w:bCs/>
              </w:rPr>
            </w:pPr>
            <w:r w:rsidRPr="00F71004">
              <w:rPr>
                <w:rFonts w:cstheme="minorHAnsi"/>
                <w:b/>
                <w:bCs/>
              </w:rPr>
              <w:t>Listening</w:t>
            </w:r>
          </w:p>
        </w:tc>
        <w:tc>
          <w:tcPr>
            <w:tcW w:w="2268" w:type="dxa"/>
          </w:tcPr>
          <w:p w:rsidRPr="00F71004" w:rsidR="00FA5EC7" w:rsidP="006970C8" w:rsidRDefault="00FA5EC7" w14:paraId="55E7CB72" w14:textId="77777777">
            <w:pPr>
              <w:jc w:val="center"/>
              <w:rPr>
                <w:rFonts w:cstheme="minorHAnsi"/>
                <w:b/>
                <w:bCs/>
              </w:rPr>
            </w:pPr>
            <w:r w:rsidRPr="00F71004">
              <w:rPr>
                <w:rFonts w:cstheme="minorHAnsi"/>
                <w:b/>
                <w:bCs/>
              </w:rPr>
              <w:t>Involving</w:t>
            </w:r>
          </w:p>
        </w:tc>
        <w:tc>
          <w:tcPr>
            <w:tcW w:w="2126" w:type="dxa"/>
          </w:tcPr>
          <w:p w:rsidRPr="00F71004" w:rsidR="00FA5EC7" w:rsidP="006970C8" w:rsidRDefault="00FA5EC7" w14:paraId="3874AA48" w14:textId="77777777">
            <w:pPr>
              <w:jc w:val="center"/>
              <w:rPr>
                <w:rFonts w:cstheme="minorHAnsi"/>
                <w:b/>
                <w:bCs/>
              </w:rPr>
            </w:pPr>
            <w:r w:rsidRPr="00F71004">
              <w:rPr>
                <w:rFonts w:cstheme="minorHAnsi"/>
                <w:b/>
                <w:bCs/>
              </w:rPr>
              <w:t xml:space="preserve">Working </w:t>
            </w:r>
            <w:r>
              <w:rPr>
                <w:rFonts w:cstheme="minorHAnsi"/>
                <w:b/>
                <w:bCs/>
              </w:rPr>
              <w:t>T</w:t>
            </w:r>
            <w:r w:rsidRPr="00F71004">
              <w:rPr>
                <w:rFonts w:cstheme="minorHAnsi"/>
                <w:b/>
                <w:bCs/>
              </w:rPr>
              <w:t>ogether</w:t>
            </w:r>
          </w:p>
        </w:tc>
        <w:tc>
          <w:tcPr>
            <w:tcW w:w="2127" w:type="dxa"/>
          </w:tcPr>
          <w:p w:rsidRPr="00F71004" w:rsidR="00FA5EC7" w:rsidP="006970C8" w:rsidRDefault="00FA5EC7" w14:paraId="6EB56C23" w14:textId="77777777">
            <w:pPr>
              <w:jc w:val="center"/>
              <w:rPr>
                <w:rFonts w:cstheme="minorHAnsi"/>
                <w:b/>
                <w:bCs/>
              </w:rPr>
            </w:pPr>
            <w:r w:rsidRPr="00F71004">
              <w:rPr>
                <w:rFonts w:cstheme="minorHAnsi"/>
                <w:b/>
                <w:bCs/>
              </w:rPr>
              <w:t>Empowering</w:t>
            </w:r>
          </w:p>
        </w:tc>
      </w:tr>
      <w:tr w:rsidR="00FA5EC7" w:rsidTr="006970C8" w14:paraId="4AD0A005" w14:textId="77777777">
        <w:trPr>
          <w:trHeight w:val="510"/>
        </w:trPr>
        <w:tc>
          <w:tcPr>
            <w:tcW w:w="2127" w:type="dxa"/>
          </w:tcPr>
          <w:p w:rsidR="00FA5EC7" w:rsidP="006970C8" w:rsidRDefault="00FA5EC7" w14:paraId="155DD020" w14:textId="77777777">
            <w:pPr>
              <w:jc w:val="center"/>
              <w:rPr>
                <w:rFonts w:cstheme="minorHAnsi"/>
              </w:rPr>
            </w:pPr>
            <w:r>
              <w:rPr>
                <w:rFonts w:cstheme="minorHAnsi"/>
              </w:rPr>
              <w:t xml:space="preserve">Activities that share and tell people about your research </w:t>
            </w:r>
          </w:p>
        </w:tc>
        <w:tc>
          <w:tcPr>
            <w:tcW w:w="2268" w:type="dxa"/>
          </w:tcPr>
          <w:p w:rsidR="00FA5EC7" w:rsidP="006970C8" w:rsidRDefault="00FA5EC7" w14:paraId="4B062235" w14:textId="77777777">
            <w:pPr>
              <w:jc w:val="center"/>
              <w:rPr>
                <w:rFonts w:cstheme="minorHAnsi"/>
              </w:rPr>
            </w:pPr>
            <w:r>
              <w:rPr>
                <w:rFonts w:cstheme="minorHAnsi"/>
              </w:rPr>
              <w:t>Activities that gather perspectives and insight from people about your research</w:t>
            </w:r>
          </w:p>
        </w:tc>
        <w:tc>
          <w:tcPr>
            <w:tcW w:w="2268" w:type="dxa"/>
          </w:tcPr>
          <w:p w:rsidRPr="00FA5EC7" w:rsidR="00FA5EC7" w:rsidP="006970C8" w:rsidRDefault="00FA5EC7" w14:paraId="455B2924" w14:textId="77777777">
            <w:pPr>
              <w:jc w:val="center"/>
              <w:rPr>
                <w:rFonts w:cstheme="minorHAnsi"/>
              </w:rPr>
            </w:pPr>
            <w:r w:rsidRPr="00FA5EC7">
              <w:rPr>
                <w:rFonts w:cstheme="minorHAnsi"/>
              </w:rPr>
              <w:t xml:space="preserve">Activities that enable people to have meaningful roles to work with you in research  </w:t>
            </w:r>
          </w:p>
        </w:tc>
        <w:tc>
          <w:tcPr>
            <w:tcW w:w="2126" w:type="dxa"/>
          </w:tcPr>
          <w:p w:rsidR="00FA5EC7" w:rsidP="006970C8" w:rsidRDefault="00FA5EC7" w14:paraId="55461468" w14:textId="77777777">
            <w:pPr>
              <w:jc w:val="center"/>
              <w:rPr>
                <w:rFonts w:cstheme="minorHAnsi"/>
              </w:rPr>
            </w:pPr>
            <w:r>
              <w:rPr>
                <w:rFonts w:cstheme="minorHAnsi"/>
              </w:rPr>
              <w:t xml:space="preserve">Activities that enable people to make decisions with you about research  </w:t>
            </w:r>
          </w:p>
        </w:tc>
        <w:tc>
          <w:tcPr>
            <w:tcW w:w="2127" w:type="dxa"/>
          </w:tcPr>
          <w:p w:rsidR="00FA5EC7" w:rsidP="006970C8" w:rsidRDefault="00FA5EC7" w14:paraId="7C89BACF" w14:textId="77777777">
            <w:pPr>
              <w:jc w:val="center"/>
              <w:rPr>
                <w:rFonts w:cstheme="minorHAnsi"/>
              </w:rPr>
            </w:pPr>
            <w:r>
              <w:rPr>
                <w:rFonts w:cstheme="minorHAnsi"/>
              </w:rPr>
              <w:t>Activities that enable people to have control over decisions made about research</w:t>
            </w:r>
          </w:p>
        </w:tc>
      </w:tr>
      <w:tr w:rsidR="00FA5EC7" w:rsidTr="006970C8" w14:paraId="0CD758E2" w14:textId="77777777">
        <w:trPr>
          <w:trHeight w:val="510"/>
        </w:trPr>
        <w:tc>
          <w:tcPr>
            <w:tcW w:w="2127" w:type="dxa"/>
          </w:tcPr>
          <w:p w:rsidR="00FA5EC7" w:rsidP="006970C8" w:rsidRDefault="00874AE3" w14:paraId="4097AD5E" w14:textId="77777777">
            <w:pPr>
              <w:jc w:val="center"/>
              <w:rPr>
                <w:rFonts w:cstheme="minorHAnsi"/>
              </w:rPr>
            </w:pPr>
            <w:sdt>
              <w:sdtPr>
                <w:rPr>
                  <w:rFonts w:cstheme="minorHAnsi"/>
                </w:rPr>
                <w:id w:val="1750076471"/>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c>
          <w:tcPr>
            <w:tcW w:w="2268" w:type="dxa"/>
          </w:tcPr>
          <w:p w:rsidR="00FA5EC7" w:rsidP="006970C8" w:rsidRDefault="00874AE3" w14:paraId="15E2C8EA" w14:textId="77777777">
            <w:pPr>
              <w:jc w:val="center"/>
              <w:rPr>
                <w:rFonts w:cstheme="minorHAnsi"/>
              </w:rPr>
            </w:pPr>
            <w:sdt>
              <w:sdtPr>
                <w:rPr>
                  <w:rFonts w:cstheme="minorHAnsi"/>
                </w:rPr>
                <w:id w:val="-980696775"/>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c>
          <w:tcPr>
            <w:tcW w:w="2268" w:type="dxa"/>
          </w:tcPr>
          <w:p w:rsidR="00FA5EC7" w:rsidP="006970C8" w:rsidRDefault="00874AE3" w14:paraId="384283B6" w14:textId="77777777">
            <w:pPr>
              <w:jc w:val="center"/>
              <w:rPr>
                <w:rFonts w:cstheme="minorHAnsi"/>
              </w:rPr>
            </w:pPr>
            <w:sdt>
              <w:sdtPr>
                <w:rPr>
                  <w:rFonts w:cstheme="minorHAnsi"/>
                </w:rPr>
                <w:id w:val="268740223"/>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c>
          <w:tcPr>
            <w:tcW w:w="2126" w:type="dxa"/>
          </w:tcPr>
          <w:p w:rsidR="00FA5EC7" w:rsidP="006970C8" w:rsidRDefault="00874AE3" w14:paraId="6AC3BAA0" w14:textId="78D5A5C7">
            <w:pPr>
              <w:jc w:val="center"/>
              <w:rPr>
                <w:rFonts w:cstheme="minorHAnsi"/>
              </w:rPr>
            </w:pPr>
            <w:sdt>
              <w:sdtPr>
                <w:rPr>
                  <w:rFonts w:cstheme="minorHAnsi"/>
                </w:rPr>
                <w:id w:val="-166635583"/>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c>
          <w:tcPr>
            <w:tcW w:w="2127" w:type="dxa"/>
          </w:tcPr>
          <w:p w:rsidR="00FA5EC7" w:rsidP="006970C8" w:rsidRDefault="00874AE3" w14:paraId="71DB8056" w14:textId="77777777">
            <w:pPr>
              <w:jc w:val="center"/>
              <w:rPr>
                <w:rFonts w:cstheme="minorHAnsi"/>
              </w:rPr>
            </w:pPr>
            <w:sdt>
              <w:sdtPr>
                <w:rPr>
                  <w:rFonts w:cstheme="minorHAnsi"/>
                </w:rPr>
                <w:id w:val="-314804530"/>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bl>
    <w:p w:rsidR="00FA5EC7" w:rsidP="00FA5EC7" w:rsidRDefault="00FA5EC7" w14:paraId="3C799079" w14:textId="77777777">
      <w:pPr>
        <w:rPr>
          <w:rFonts w:cstheme="minorHAnsi"/>
        </w:rPr>
      </w:pPr>
    </w:p>
    <w:tbl>
      <w:tblPr>
        <w:tblStyle w:val="TableGrid"/>
        <w:tblW w:w="0" w:type="auto"/>
        <w:tblLook w:val="06A0" w:firstRow="1" w:lastRow="0" w:firstColumn="1" w:lastColumn="0" w:noHBand="1" w:noVBand="1"/>
      </w:tblPr>
      <w:tblGrid>
        <w:gridCol w:w="9015"/>
      </w:tblGrid>
      <w:tr w:rsidR="51BDA4DE" w:rsidTr="51BDA4DE" w14:paraId="6E10366A" w14:textId="77777777">
        <w:trPr>
          <w:trHeight w:val="300"/>
        </w:trPr>
        <w:tc>
          <w:tcPr>
            <w:tcW w:w="9015" w:type="dxa"/>
          </w:tcPr>
          <w:p w:rsidR="39E2ADFB" w:rsidP="51BDA4DE" w:rsidRDefault="39E2ADFB" w14:paraId="76D6B5F0" w14:textId="77777777">
            <w:r w:rsidRPr="51BDA4DE">
              <w:t>Please explain:</w:t>
            </w:r>
          </w:p>
          <w:p w:rsidR="51BDA4DE" w:rsidP="51BDA4DE" w:rsidRDefault="51BDA4DE" w14:paraId="40685F25" w14:textId="0895B2D0"/>
          <w:p w:rsidR="51BDA4DE" w:rsidP="51BDA4DE" w:rsidRDefault="51BDA4DE" w14:paraId="14AC212D" w14:textId="4CAC165F"/>
          <w:p w:rsidR="51BDA4DE" w:rsidP="51BDA4DE" w:rsidRDefault="51BDA4DE" w14:paraId="51E027A8" w14:textId="383E4FBF"/>
          <w:p w:rsidR="51BDA4DE" w:rsidP="51BDA4DE" w:rsidRDefault="51BDA4DE" w14:paraId="065DA2B6" w14:textId="62619FC5"/>
          <w:p w:rsidR="51BDA4DE" w:rsidP="51BDA4DE" w:rsidRDefault="51BDA4DE" w14:paraId="43478AB2" w14:textId="36956CC3"/>
          <w:p w:rsidR="51BDA4DE" w:rsidP="51BDA4DE" w:rsidRDefault="51BDA4DE" w14:paraId="596A5B46" w14:textId="3684BB24"/>
          <w:p w:rsidR="51BDA4DE" w:rsidP="51BDA4DE" w:rsidRDefault="51BDA4DE" w14:paraId="54028AF2" w14:textId="2CC5D999"/>
          <w:p w:rsidR="51BDA4DE" w:rsidP="51BDA4DE" w:rsidRDefault="51BDA4DE" w14:paraId="081DF939" w14:textId="34486143"/>
        </w:tc>
      </w:tr>
    </w:tbl>
    <w:p w:rsidR="00FA5EC7" w:rsidP="009B40EB" w:rsidRDefault="00FA5EC7" w14:paraId="14625C40" w14:textId="77777777"/>
    <w:p w:rsidR="00FA5EC7" w:rsidP="009B40EB" w:rsidRDefault="00FA5EC7" w14:paraId="4A995D18" w14:textId="77777777"/>
    <w:p w:rsidR="00FA5EC7" w:rsidP="009B40EB" w:rsidRDefault="00FA5EC7" w14:paraId="7889B178" w14:textId="77777777"/>
    <w:p w:rsidR="00FA5EC7" w:rsidP="009B40EB" w:rsidRDefault="00FA5EC7" w14:paraId="4384C9D2" w14:textId="77777777"/>
    <w:p w:rsidR="00FA5EC7" w:rsidP="009B40EB" w:rsidRDefault="00FA5EC7" w14:paraId="43F0DB79" w14:textId="77777777"/>
    <w:p w:rsidR="00FA5EC7" w:rsidP="009B40EB" w:rsidRDefault="00FA5EC7" w14:paraId="71B315A4" w14:textId="77777777"/>
    <w:p w:rsidR="00FA5EC7" w:rsidP="009B40EB" w:rsidRDefault="00FA5EC7" w14:paraId="25B1747E" w14:textId="77777777"/>
    <w:p w:rsidR="00FA5EC7" w:rsidP="6CE687C4" w:rsidRDefault="00FA5EC7" w14:paraId="3B3C9E76" w14:textId="1051364C">
      <w:pPr>
        <w:rPr>
          <w:b/>
          <w:bCs/>
        </w:rPr>
      </w:pPr>
    </w:p>
    <w:p w:rsidR="00FA5EC7" w:rsidP="6CE687C4" w:rsidRDefault="00FA5EC7" w14:paraId="5A7F8C8C" w14:textId="2E076F3E"/>
    <w:p w:rsidR="00FA5EC7" w:rsidP="009B40EB" w:rsidRDefault="00FA5EC7" w14:paraId="62251FA2" w14:textId="77777777">
      <w:pPr>
        <w:rPr>
          <w:rFonts w:cstheme="minorHAnsi"/>
        </w:rPr>
      </w:pPr>
    </w:p>
    <w:p w:rsidR="00DA2D38" w:rsidP="009B40EB" w:rsidRDefault="00DA2D38" w14:paraId="4B2BC487" w14:textId="77777777">
      <w:pPr>
        <w:rPr>
          <w:rFonts w:cstheme="minorHAnsi"/>
        </w:rPr>
      </w:pPr>
    </w:p>
    <w:p w:rsidR="00DA2D38" w:rsidP="009B40EB" w:rsidRDefault="00DA2D38" w14:paraId="708F3405" w14:textId="77777777">
      <w:pPr>
        <w:rPr>
          <w:rFonts w:cstheme="minorHAnsi"/>
        </w:rPr>
      </w:pPr>
    </w:p>
    <w:p w:rsidR="00DA2D38" w:rsidP="009B40EB" w:rsidRDefault="00DA2D38" w14:paraId="5EA54E0B" w14:textId="77777777">
      <w:pPr>
        <w:rPr>
          <w:rFonts w:cstheme="minorHAnsi"/>
        </w:rPr>
      </w:pPr>
    </w:p>
    <w:p w:rsidR="00FA5EC7" w:rsidP="6CE687C4" w:rsidRDefault="47BAFBC2" w14:paraId="162834FA" w14:textId="517161C6">
      <w:pPr>
        <w:rPr>
          <w:b/>
          <w:bCs/>
        </w:rPr>
      </w:pPr>
      <w:r w:rsidRPr="51BDA4DE">
        <w:rPr>
          <w:b/>
          <w:bCs/>
        </w:rPr>
        <w:t xml:space="preserve">Where in the research cycle does your idea fall? (Please use the check </w:t>
      </w:r>
      <w:r w:rsidRPr="51BDA4DE" w:rsidR="14AA106E">
        <w:rPr>
          <w:b/>
          <w:bCs/>
        </w:rPr>
        <w:t xml:space="preserve">ONE </w:t>
      </w:r>
      <w:r w:rsidRPr="51BDA4DE">
        <w:rPr>
          <w:b/>
          <w:bCs/>
        </w:rPr>
        <w:t>box</w:t>
      </w:r>
      <w:r w:rsidRPr="51BDA4DE" w:rsidR="14AA106E">
        <w:rPr>
          <w:b/>
          <w:bCs/>
        </w:rPr>
        <w:t xml:space="preserve"> that best</w:t>
      </w:r>
      <w:r w:rsidRPr="51BDA4DE">
        <w:rPr>
          <w:b/>
          <w:bCs/>
        </w:rPr>
        <w:t xml:space="preserve"> indicate</w:t>
      </w:r>
      <w:r w:rsidRPr="51BDA4DE" w:rsidR="54132C91">
        <w:rPr>
          <w:b/>
          <w:bCs/>
        </w:rPr>
        <w:t>s</w:t>
      </w:r>
      <w:r w:rsidRPr="51BDA4DE">
        <w:rPr>
          <w:b/>
          <w:bCs/>
        </w:rPr>
        <w:t xml:space="preserve"> the part of the research life cycle):</w:t>
      </w:r>
    </w:p>
    <w:p w:rsidR="00FA5EC7" w:rsidP="26ACA7BE" w:rsidRDefault="00FA5EC7" w14:paraId="40B411BF" w14:textId="2999B6F5"/>
    <w:p w:rsidR="6CE687C4" w:rsidP="51BDA4DE" w:rsidRDefault="603816FA" w14:paraId="48624102" w14:textId="4782EEAC">
      <w:pPr>
        <w:jc w:val="center"/>
      </w:pPr>
      <w:commentRangeStart w:id="1905242348"/>
      <w:r w:rsidR="7419B77D">
        <w:drawing>
          <wp:inline wp14:editId="03A5564D" wp14:anchorId="769B4A66">
            <wp:extent cx="6497238" cy="3718885"/>
            <wp:effectExtent l="0" t="0" r="0" b="0"/>
            <wp:docPr id="184441230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44412305" name=""/>
                    <pic:cNvPicPr/>
                  </pic:nvPicPr>
                  <pic:blipFill>
                    <a:blip xmlns:r="http://schemas.openxmlformats.org/officeDocument/2006/relationships" r:embed="rId128858225">
                      <a:extLst>
                        <a:ext uri="{28A0092B-C50C-407E-A947-70E740481C1C}">
                          <a14:useLocalDpi xmlns:a14="http://schemas.microsoft.com/office/drawing/2010/main"/>
                        </a:ext>
                      </a:extLst>
                    </a:blip>
                    <a:stretch>
                      <a:fillRect/>
                    </a:stretch>
                  </pic:blipFill>
                  <pic:spPr>
                    <a:xfrm rot="0">
                      <a:off x="0" y="0"/>
                      <a:ext cx="6497238" cy="3718885"/>
                    </a:xfrm>
                    <a:prstGeom prst="rect">
                      <a:avLst/>
                    </a:prstGeom>
                  </pic:spPr>
                </pic:pic>
              </a:graphicData>
            </a:graphic>
          </wp:inline>
        </w:drawing>
      </w:r>
      <w:commentRangeEnd w:id="1905242348"/>
      <w:r>
        <w:rPr>
          <w:rStyle w:val="CommentReference"/>
        </w:rPr>
        <w:commentReference w:id="1905242348"/>
      </w:r>
    </w:p>
    <w:p w:rsidR="6CE687C4" w:rsidRDefault="6CE687C4" w14:paraId="19DB3306" w14:textId="622DFE28"/>
    <w:tbl>
      <w:tblPr>
        <w:tblStyle w:val="TableGrid"/>
        <w:tblpPr w:leftFromText="180" w:rightFromText="180" w:vertAnchor="text" w:horzAnchor="page" w:tblpX="6144" w:tblpY="344"/>
        <w:tblW w:w="0" w:type="auto"/>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ook w:val="04A0" w:firstRow="1" w:lastRow="0" w:firstColumn="1" w:lastColumn="0" w:noHBand="0" w:noVBand="1"/>
      </w:tblPr>
      <w:tblGrid>
        <w:gridCol w:w="3964"/>
        <w:gridCol w:w="567"/>
      </w:tblGrid>
      <w:tr w:rsidR="00FA5EC7" w:rsidTr="6CE687C4" w14:paraId="6C9E49BE" w14:textId="77777777">
        <w:tc>
          <w:tcPr>
            <w:tcW w:w="3964" w:type="dxa"/>
          </w:tcPr>
          <w:p w:rsidRPr="003225CA" w:rsidR="00FA5EC7" w:rsidP="006970C8" w:rsidRDefault="00FA5EC7" w14:paraId="174EB8AB" w14:textId="77777777">
            <w:pPr>
              <w:rPr>
                <w:bCs/>
              </w:rPr>
            </w:pPr>
            <w:r w:rsidRPr="003225CA">
              <w:rPr>
                <w:bCs/>
              </w:rPr>
              <w:t>Research identification and prioritisation</w:t>
            </w:r>
          </w:p>
          <w:p w:rsidR="00FA5EC7" w:rsidP="006970C8" w:rsidRDefault="00FA5EC7" w14:paraId="420F3CE8" w14:textId="77777777">
            <w:pPr>
              <w:rPr>
                <w:rFonts w:cstheme="minorHAnsi"/>
                <w:b/>
                <w:bCs/>
              </w:rPr>
            </w:pPr>
          </w:p>
        </w:tc>
        <w:tc>
          <w:tcPr>
            <w:tcW w:w="567" w:type="dxa"/>
          </w:tcPr>
          <w:p w:rsidR="00FA5EC7" w:rsidP="006970C8" w:rsidRDefault="00874AE3" w14:paraId="5DA06061" w14:textId="77777777">
            <w:pPr>
              <w:rPr>
                <w:rFonts w:cstheme="minorHAnsi"/>
                <w:b/>
                <w:bCs/>
              </w:rPr>
            </w:pPr>
            <w:sdt>
              <w:sdtPr>
                <w:rPr>
                  <w:rFonts w:cstheme="minorHAnsi"/>
                </w:rPr>
                <w:id w:val="81107633"/>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033767C3" w14:textId="77777777">
        <w:tc>
          <w:tcPr>
            <w:tcW w:w="3964" w:type="dxa"/>
          </w:tcPr>
          <w:p w:rsidRPr="003225CA" w:rsidR="00FA5EC7" w:rsidP="006970C8" w:rsidRDefault="00FA5EC7" w14:paraId="0F7FFC6E" w14:textId="77777777">
            <w:pPr>
              <w:rPr>
                <w:bCs/>
              </w:rPr>
            </w:pPr>
            <w:r w:rsidRPr="003225CA">
              <w:rPr>
                <w:bCs/>
              </w:rPr>
              <w:t>Research design</w:t>
            </w:r>
          </w:p>
          <w:p w:rsidR="00FA5EC7" w:rsidP="006970C8" w:rsidRDefault="00FA5EC7" w14:paraId="3C03CBEC" w14:textId="77777777">
            <w:pPr>
              <w:rPr>
                <w:rFonts w:cstheme="minorHAnsi"/>
                <w:b/>
                <w:bCs/>
              </w:rPr>
            </w:pPr>
          </w:p>
        </w:tc>
        <w:tc>
          <w:tcPr>
            <w:tcW w:w="567" w:type="dxa"/>
          </w:tcPr>
          <w:p w:rsidR="00FA5EC7" w:rsidP="006970C8" w:rsidRDefault="00874AE3" w14:paraId="78B2ECE8" w14:textId="77777777">
            <w:pPr>
              <w:rPr>
                <w:rFonts w:cstheme="minorHAnsi"/>
                <w:b/>
                <w:bCs/>
              </w:rPr>
            </w:pPr>
            <w:sdt>
              <w:sdtPr>
                <w:rPr>
                  <w:rFonts w:cstheme="minorHAnsi"/>
                </w:rPr>
                <w:id w:val="1379196367"/>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7E42209B" w14:textId="77777777">
        <w:tc>
          <w:tcPr>
            <w:tcW w:w="3964" w:type="dxa"/>
          </w:tcPr>
          <w:p w:rsidRPr="003225CA" w:rsidR="00FA5EC7" w:rsidP="006970C8" w:rsidRDefault="00FA5EC7" w14:paraId="7F945178" w14:textId="77777777">
            <w:pPr>
              <w:rPr>
                <w:bCs/>
              </w:rPr>
            </w:pPr>
            <w:r w:rsidRPr="003225CA">
              <w:rPr>
                <w:bCs/>
              </w:rPr>
              <w:t>Proposal development</w:t>
            </w:r>
          </w:p>
          <w:p w:rsidR="00FA5EC7" w:rsidP="006970C8" w:rsidRDefault="00FA5EC7" w14:paraId="78065A2F" w14:textId="77777777">
            <w:pPr>
              <w:rPr>
                <w:rFonts w:cstheme="minorHAnsi"/>
                <w:b/>
                <w:bCs/>
              </w:rPr>
            </w:pPr>
          </w:p>
        </w:tc>
        <w:tc>
          <w:tcPr>
            <w:tcW w:w="567" w:type="dxa"/>
          </w:tcPr>
          <w:p w:rsidR="00FA5EC7" w:rsidP="006970C8" w:rsidRDefault="00874AE3" w14:paraId="26BEBC14" w14:textId="77777777">
            <w:pPr>
              <w:rPr>
                <w:rFonts w:cstheme="minorHAnsi"/>
                <w:b/>
                <w:bCs/>
              </w:rPr>
            </w:pPr>
            <w:sdt>
              <w:sdtPr>
                <w:rPr>
                  <w:rFonts w:cstheme="minorHAnsi"/>
                </w:rPr>
                <w:id w:val="-1220978720"/>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58FCD062" w14:textId="77777777">
        <w:tc>
          <w:tcPr>
            <w:tcW w:w="3964" w:type="dxa"/>
          </w:tcPr>
          <w:p w:rsidRPr="003225CA" w:rsidR="00FA5EC7" w:rsidP="006970C8" w:rsidRDefault="00FA5EC7" w14:paraId="49E9D63D" w14:textId="77777777">
            <w:pPr>
              <w:rPr>
                <w:bCs/>
              </w:rPr>
            </w:pPr>
            <w:r w:rsidRPr="003225CA">
              <w:rPr>
                <w:bCs/>
              </w:rPr>
              <w:t>Undertaking research</w:t>
            </w:r>
          </w:p>
          <w:p w:rsidR="00FA5EC7" w:rsidP="006970C8" w:rsidRDefault="00FA5EC7" w14:paraId="2ACCCCC9" w14:textId="77777777">
            <w:pPr>
              <w:rPr>
                <w:rFonts w:cstheme="minorHAnsi"/>
                <w:b/>
                <w:bCs/>
              </w:rPr>
            </w:pPr>
          </w:p>
        </w:tc>
        <w:tc>
          <w:tcPr>
            <w:tcW w:w="567" w:type="dxa"/>
          </w:tcPr>
          <w:p w:rsidR="00FA5EC7" w:rsidP="006970C8" w:rsidRDefault="00874AE3" w14:paraId="0DD900B5" w14:textId="77777777">
            <w:pPr>
              <w:rPr>
                <w:rFonts w:cstheme="minorHAnsi"/>
                <w:b/>
                <w:bCs/>
              </w:rPr>
            </w:pPr>
            <w:sdt>
              <w:sdtPr>
                <w:rPr>
                  <w:rFonts w:cstheme="minorHAnsi"/>
                </w:rPr>
                <w:id w:val="-828675362"/>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10BC66B8" w14:textId="77777777">
        <w:tc>
          <w:tcPr>
            <w:tcW w:w="3964" w:type="dxa"/>
          </w:tcPr>
          <w:p w:rsidRPr="003225CA" w:rsidR="00FA5EC7" w:rsidP="006970C8" w:rsidRDefault="00FA5EC7" w14:paraId="75D31504" w14:textId="77777777">
            <w:pPr>
              <w:rPr>
                <w:bCs/>
              </w:rPr>
            </w:pPr>
            <w:r w:rsidRPr="003225CA">
              <w:rPr>
                <w:bCs/>
              </w:rPr>
              <w:t>Analysis and interpretation</w:t>
            </w:r>
          </w:p>
          <w:p w:rsidR="00FA5EC7" w:rsidP="006970C8" w:rsidRDefault="00FA5EC7" w14:paraId="3DDA3D5A" w14:textId="77777777">
            <w:pPr>
              <w:rPr>
                <w:rFonts w:cstheme="minorHAnsi"/>
                <w:b/>
                <w:bCs/>
              </w:rPr>
            </w:pPr>
          </w:p>
        </w:tc>
        <w:tc>
          <w:tcPr>
            <w:tcW w:w="567" w:type="dxa"/>
          </w:tcPr>
          <w:p w:rsidR="00FA5EC7" w:rsidP="006970C8" w:rsidRDefault="00874AE3" w14:paraId="78708C1F" w14:textId="77777777">
            <w:pPr>
              <w:rPr>
                <w:rFonts w:cstheme="minorHAnsi"/>
                <w:b/>
                <w:bCs/>
              </w:rPr>
            </w:pPr>
            <w:sdt>
              <w:sdtPr>
                <w:rPr>
                  <w:rFonts w:cstheme="minorHAnsi"/>
                </w:rPr>
                <w:id w:val="-1051921198"/>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7CFD2B85" w14:textId="77777777">
        <w:tc>
          <w:tcPr>
            <w:tcW w:w="3964" w:type="dxa"/>
          </w:tcPr>
          <w:p w:rsidRPr="003225CA" w:rsidR="00FA5EC7" w:rsidP="006970C8" w:rsidRDefault="00FA5EC7" w14:paraId="26BD5239" w14:textId="77777777">
            <w:pPr>
              <w:rPr>
                <w:bCs/>
              </w:rPr>
            </w:pPr>
            <w:r w:rsidRPr="003225CA">
              <w:rPr>
                <w:bCs/>
              </w:rPr>
              <w:t>Dissemination</w:t>
            </w:r>
          </w:p>
          <w:p w:rsidR="00FA5EC7" w:rsidP="006970C8" w:rsidRDefault="00FA5EC7" w14:paraId="48082315" w14:textId="77777777">
            <w:pPr>
              <w:rPr>
                <w:rFonts w:cstheme="minorHAnsi"/>
                <w:b/>
                <w:bCs/>
              </w:rPr>
            </w:pPr>
          </w:p>
        </w:tc>
        <w:tc>
          <w:tcPr>
            <w:tcW w:w="567" w:type="dxa"/>
          </w:tcPr>
          <w:p w:rsidR="00FA5EC7" w:rsidP="006970C8" w:rsidRDefault="00874AE3" w14:paraId="7B36B651" w14:textId="77777777">
            <w:pPr>
              <w:rPr>
                <w:rFonts w:cstheme="minorHAnsi"/>
                <w:b/>
                <w:bCs/>
              </w:rPr>
            </w:pPr>
            <w:sdt>
              <w:sdtPr>
                <w:rPr>
                  <w:rFonts w:cstheme="minorHAnsi"/>
                </w:rPr>
                <w:id w:val="-619837441"/>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r w:rsidR="00FA5EC7" w:rsidTr="6CE687C4" w14:paraId="780CE653" w14:textId="77777777">
        <w:tc>
          <w:tcPr>
            <w:tcW w:w="3964" w:type="dxa"/>
          </w:tcPr>
          <w:p w:rsidRPr="003225CA" w:rsidR="00FA5EC7" w:rsidP="006970C8" w:rsidRDefault="00FA5EC7" w14:paraId="177B9550" w14:textId="77777777">
            <w:pPr>
              <w:rPr>
                <w:bCs/>
              </w:rPr>
            </w:pPr>
            <w:r w:rsidRPr="003225CA">
              <w:rPr>
                <w:bCs/>
              </w:rPr>
              <w:t xml:space="preserve">Implementation </w:t>
            </w:r>
          </w:p>
          <w:p w:rsidR="00FA5EC7" w:rsidP="006970C8" w:rsidRDefault="00FA5EC7" w14:paraId="7B1BEB9C" w14:textId="77777777">
            <w:pPr>
              <w:rPr>
                <w:rFonts w:cstheme="minorHAnsi"/>
                <w:b/>
                <w:bCs/>
              </w:rPr>
            </w:pPr>
          </w:p>
        </w:tc>
        <w:tc>
          <w:tcPr>
            <w:tcW w:w="567" w:type="dxa"/>
          </w:tcPr>
          <w:p w:rsidR="00FA5EC7" w:rsidP="006970C8" w:rsidRDefault="00874AE3" w14:paraId="792ABFCC" w14:textId="77777777">
            <w:pPr>
              <w:rPr>
                <w:rFonts w:cstheme="minorHAnsi"/>
                <w:b/>
                <w:bCs/>
              </w:rPr>
            </w:pPr>
            <w:sdt>
              <w:sdtPr>
                <w:rPr>
                  <w:rFonts w:cstheme="minorHAnsi"/>
                </w:rPr>
                <w:id w:val="-420416814"/>
                <w14:checkbox>
                  <w14:checked w14:val="0"/>
                  <w14:checkedState w14:val="2612" w14:font="MS Gothic"/>
                  <w14:uncheckedState w14:val="2610" w14:font="MS Gothic"/>
                </w14:checkbox>
              </w:sdtPr>
              <w:sdtEndPr/>
              <w:sdtContent>
                <w:r w:rsidR="00FA5EC7">
                  <w:rPr>
                    <w:rFonts w:hint="eastAsia" w:ascii="MS Gothic" w:hAnsi="MS Gothic" w:eastAsia="MS Gothic" w:cstheme="minorHAnsi"/>
                  </w:rPr>
                  <w:t>☐</w:t>
                </w:r>
              </w:sdtContent>
            </w:sdt>
          </w:p>
        </w:tc>
      </w:tr>
    </w:tbl>
    <w:p w:rsidR="00FA5EC7" w:rsidP="6CE687C4" w:rsidRDefault="00FA5EC7" w14:paraId="21ECE9AD" w14:textId="77777777">
      <w:pPr>
        <w:ind w:left="-851"/>
        <w:rPr>
          <w:b/>
          <w:bCs/>
        </w:rPr>
      </w:pPr>
    </w:p>
    <w:p w:rsidR="673CAE28" w:rsidRDefault="673CAE28" w14:paraId="2D434A5F" w14:textId="48167F2A">
      <w:r w:rsidR="673CAE28">
        <w:rPr/>
        <w:t>Please explain:</w:t>
      </w:r>
    </w:p>
    <w:tbl>
      <w:tblPr>
        <w:tblStyle w:val="TableGrid"/>
        <w:tblW w:w="0" w:type="auto"/>
        <w:tblLook w:val="06A0" w:firstRow="1" w:lastRow="0" w:firstColumn="1" w:lastColumn="0" w:noHBand="1" w:noVBand="1"/>
      </w:tblPr>
      <w:tblGrid>
        <w:gridCol w:w="9015"/>
      </w:tblGrid>
      <w:tr w:rsidR="763BBA25" w:rsidTr="763BBA25" w14:paraId="2B310ED9">
        <w:trPr>
          <w:trHeight w:val="2610"/>
        </w:trPr>
        <w:tc>
          <w:tcPr>
            <w:tcW w:w="9015" w:type="dxa"/>
            <w:tcMar/>
          </w:tcPr>
          <w:p w:rsidR="763BBA25" w:rsidP="763BBA25" w:rsidRDefault="763BBA25" w14:paraId="11B848A6" w14:textId="525FABD2">
            <w:pPr>
              <w:pStyle w:val="Normal"/>
            </w:pPr>
          </w:p>
        </w:tc>
      </w:tr>
    </w:tbl>
    <w:p w:rsidR="7E1FFFA5" w:rsidP="7E1FFFA5" w:rsidRDefault="7E1FFFA5" w14:paraId="41978EF3" w14:textId="6EEF81D2"/>
    <w:p w:rsidRPr="0093197C" w:rsidR="0093197C" w:rsidP="763BBA25" w:rsidRDefault="0093197C" w14:paraId="019DCA3C" w14:textId="7CB9A2DD">
      <w:pPr>
        <w:pStyle w:val="Normal"/>
        <w:rPr>
          <w:b w:val="1"/>
          <w:bCs w:val="1"/>
        </w:rPr>
      </w:pPr>
      <w:r w:rsidRPr="763BBA25" w:rsidR="0093197C">
        <w:rPr>
          <w:b w:val="1"/>
          <w:bCs w:val="1"/>
        </w:rPr>
        <w:t>How would you rate your experience of working with people outside of academia?</w:t>
      </w:r>
      <w:r w:rsidRPr="763BBA25" w:rsidR="00A06CD7">
        <w:rPr>
          <w:b w:val="1"/>
          <w:bCs w:val="1"/>
        </w:rPr>
        <w:t xml:space="preserve"> (Please </w:t>
      </w:r>
      <w:r w:rsidRPr="763BBA25" w:rsidR="000D5886">
        <w:rPr>
          <w:b w:val="1"/>
          <w:bCs w:val="1"/>
        </w:rPr>
        <w:t>use the check boxes below</w:t>
      </w:r>
      <w:r w:rsidRPr="763BBA25" w:rsidR="00A06CD7">
        <w:rPr>
          <w:b w:val="1"/>
          <w:bCs w:val="1"/>
        </w:rPr>
        <w:t xml:space="preserve"> the descriptors that best describes your level of experience):</w:t>
      </w:r>
      <w:r w:rsidRPr="763BBA25" w:rsidR="0093197C">
        <w:rPr>
          <w:b w:val="1"/>
          <w:bCs w:val="1"/>
        </w:rPr>
        <w:t xml:space="preserve"> </w:t>
      </w:r>
    </w:p>
    <w:tbl>
      <w:tblPr>
        <w:tblStyle w:val="TableGrid"/>
        <w:tblW w:w="0" w:type="auto"/>
        <w:tblLook w:val="04A0" w:firstRow="1" w:lastRow="0" w:firstColumn="1" w:lastColumn="0" w:noHBand="0" w:noVBand="1"/>
      </w:tblPr>
      <w:tblGrid>
        <w:gridCol w:w="2263"/>
        <w:gridCol w:w="1701"/>
        <w:gridCol w:w="1445"/>
        <w:gridCol w:w="1803"/>
        <w:gridCol w:w="1804"/>
      </w:tblGrid>
      <w:tr w:rsidR="0093197C" w:rsidTr="0093197C" w14:paraId="1F61B2A3" w14:textId="77777777">
        <w:trPr>
          <w:trHeight w:val="397"/>
        </w:trPr>
        <w:tc>
          <w:tcPr>
            <w:tcW w:w="2263" w:type="dxa"/>
          </w:tcPr>
          <w:p w:rsidRPr="00F71004" w:rsidR="0093197C" w:rsidP="0093197C" w:rsidRDefault="0093197C" w14:paraId="118EDA5E" w14:textId="2011A0D2">
            <w:pPr>
              <w:jc w:val="center"/>
              <w:rPr>
                <w:rFonts w:cstheme="minorHAnsi"/>
                <w:b/>
                <w:bCs/>
              </w:rPr>
            </w:pPr>
            <w:r w:rsidRPr="00F71004">
              <w:rPr>
                <w:rFonts w:cstheme="minorHAnsi"/>
                <w:b/>
                <w:bCs/>
              </w:rPr>
              <w:t>1</w:t>
            </w:r>
          </w:p>
        </w:tc>
        <w:tc>
          <w:tcPr>
            <w:tcW w:w="1701" w:type="dxa"/>
          </w:tcPr>
          <w:p w:rsidRPr="00F71004" w:rsidR="0093197C" w:rsidP="0093197C" w:rsidRDefault="0093197C" w14:paraId="305BFAE0" w14:textId="5F535AE6">
            <w:pPr>
              <w:jc w:val="center"/>
              <w:rPr>
                <w:rFonts w:cstheme="minorHAnsi"/>
                <w:b/>
                <w:bCs/>
              </w:rPr>
            </w:pPr>
            <w:r w:rsidRPr="00F71004">
              <w:rPr>
                <w:rFonts w:cstheme="minorHAnsi"/>
                <w:b/>
                <w:bCs/>
              </w:rPr>
              <w:t>2</w:t>
            </w:r>
          </w:p>
        </w:tc>
        <w:tc>
          <w:tcPr>
            <w:tcW w:w="1445" w:type="dxa"/>
          </w:tcPr>
          <w:p w:rsidRPr="00F71004" w:rsidR="0093197C" w:rsidP="0093197C" w:rsidRDefault="0093197C" w14:paraId="53B43C17" w14:textId="1BD315C1">
            <w:pPr>
              <w:jc w:val="center"/>
              <w:rPr>
                <w:rFonts w:cstheme="minorHAnsi"/>
                <w:b/>
                <w:bCs/>
              </w:rPr>
            </w:pPr>
            <w:r w:rsidRPr="00F71004">
              <w:rPr>
                <w:rFonts w:cstheme="minorHAnsi"/>
                <w:b/>
                <w:bCs/>
              </w:rPr>
              <w:t>3</w:t>
            </w:r>
          </w:p>
        </w:tc>
        <w:tc>
          <w:tcPr>
            <w:tcW w:w="1803" w:type="dxa"/>
          </w:tcPr>
          <w:p w:rsidRPr="00F71004" w:rsidR="0093197C" w:rsidP="0093197C" w:rsidRDefault="0093197C" w14:paraId="44721A98" w14:textId="0BF64BAF">
            <w:pPr>
              <w:jc w:val="center"/>
              <w:rPr>
                <w:rFonts w:cstheme="minorHAnsi"/>
                <w:b/>
                <w:bCs/>
              </w:rPr>
            </w:pPr>
            <w:r w:rsidRPr="00F71004">
              <w:rPr>
                <w:rFonts w:cstheme="minorHAnsi"/>
                <w:b/>
                <w:bCs/>
              </w:rPr>
              <w:t>4</w:t>
            </w:r>
          </w:p>
        </w:tc>
        <w:tc>
          <w:tcPr>
            <w:tcW w:w="1804" w:type="dxa"/>
          </w:tcPr>
          <w:p w:rsidRPr="00F71004" w:rsidR="0093197C" w:rsidP="0093197C" w:rsidRDefault="0093197C" w14:paraId="687303B2" w14:textId="02C21F64">
            <w:pPr>
              <w:jc w:val="center"/>
              <w:rPr>
                <w:rFonts w:cstheme="minorHAnsi"/>
                <w:b/>
                <w:bCs/>
              </w:rPr>
            </w:pPr>
            <w:r w:rsidRPr="00F71004">
              <w:rPr>
                <w:rFonts w:cstheme="minorHAnsi"/>
                <w:b/>
                <w:bCs/>
              </w:rPr>
              <w:t>5</w:t>
            </w:r>
          </w:p>
        </w:tc>
      </w:tr>
      <w:tr w:rsidR="0093197C" w:rsidTr="0093197C" w14:paraId="71DC00A5" w14:textId="77777777">
        <w:trPr>
          <w:trHeight w:val="397"/>
        </w:trPr>
        <w:tc>
          <w:tcPr>
            <w:tcW w:w="2263" w:type="dxa"/>
          </w:tcPr>
          <w:p w:rsidR="0093197C" w:rsidP="0093197C" w:rsidRDefault="0093197C" w14:paraId="020ECB12" w14:textId="2B0D8E15">
            <w:pPr>
              <w:jc w:val="center"/>
              <w:rPr>
                <w:rFonts w:cstheme="minorHAnsi"/>
              </w:rPr>
            </w:pPr>
            <w:r>
              <w:rPr>
                <w:rFonts w:cstheme="minorHAnsi"/>
              </w:rPr>
              <w:t>Not very experienced</w:t>
            </w:r>
          </w:p>
        </w:tc>
        <w:tc>
          <w:tcPr>
            <w:tcW w:w="1701" w:type="dxa"/>
          </w:tcPr>
          <w:p w:rsidR="0093197C" w:rsidP="0093197C" w:rsidRDefault="0093197C" w14:paraId="0C911954" w14:textId="77777777">
            <w:pPr>
              <w:jc w:val="center"/>
              <w:rPr>
                <w:rFonts w:cstheme="minorHAnsi"/>
              </w:rPr>
            </w:pPr>
          </w:p>
        </w:tc>
        <w:tc>
          <w:tcPr>
            <w:tcW w:w="1445" w:type="dxa"/>
          </w:tcPr>
          <w:p w:rsidR="0093197C" w:rsidP="0093197C" w:rsidRDefault="0093197C" w14:paraId="3585704E" w14:textId="77777777">
            <w:pPr>
              <w:jc w:val="center"/>
              <w:rPr>
                <w:rFonts w:cstheme="minorHAnsi"/>
              </w:rPr>
            </w:pPr>
          </w:p>
        </w:tc>
        <w:tc>
          <w:tcPr>
            <w:tcW w:w="1803" w:type="dxa"/>
          </w:tcPr>
          <w:p w:rsidR="0093197C" w:rsidP="0093197C" w:rsidRDefault="0093197C" w14:paraId="5B322110" w14:textId="77777777">
            <w:pPr>
              <w:jc w:val="center"/>
              <w:rPr>
                <w:rFonts w:cstheme="minorHAnsi"/>
              </w:rPr>
            </w:pPr>
          </w:p>
        </w:tc>
        <w:tc>
          <w:tcPr>
            <w:tcW w:w="1804" w:type="dxa"/>
          </w:tcPr>
          <w:p w:rsidR="0093197C" w:rsidP="0093197C" w:rsidRDefault="0093197C" w14:paraId="2D2B5155" w14:textId="0AE314A0">
            <w:pPr>
              <w:jc w:val="center"/>
              <w:rPr>
                <w:rFonts w:cstheme="minorHAnsi"/>
              </w:rPr>
            </w:pPr>
            <w:r>
              <w:rPr>
                <w:rFonts w:cstheme="minorHAnsi"/>
              </w:rPr>
              <w:t>Very experienced</w:t>
            </w:r>
          </w:p>
        </w:tc>
      </w:tr>
      <w:tr w:rsidR="00CC45DF" w:rsidTr="0093197C" w14:paraId="47166908" w14:textId="77777777">
        <w:trPr>
          <w:trHeight w:val="397"/>
        </w:trPr>
        <w:tc>
          <w:tcPr>
            <w:tcW w:w="2263" w:type="dxa"/>
          </w:tcPr>
          <w:p w:rsidR="00CC45DF" w:rsidP="0093197C" w:rsidRDefault="00874AE3" w14:paraId="2E956774" w14:textId="069D1C0C">
            <w:pPr>
              <w:jc w:val="center"/>
              <w:rPr>
                <w:rFonts w:cstheme="minorHAnsi"/>
              </w:rPr>
            </w:pPr>
            <w:sdt>
              <w:sdtPr>
                <w:rPr>
                  <w:rFonts w:cstheme="minorHAnsi"/>
                </w:rPr>
                <w:id w:val="1939800446"/>
                <w14:checkbox>
                  <w14:checked w14:val="0"/>
                  <w14:checkedState w14:val="2612" w14:font="MS Gothic"/>
                  <w14:uncheckedState w14:val="2610" w14:font="MS Gothic"/>
                </w14:checkbox>
              </w:sdtPr>
              <w:sdtEndPr/>
              <w:sdtContent>
                <w:r w:rsidR="000D5886">
                  <w:rPr>
                    <w:rFonts w:hint="eastAsia" w:ascii="MS Gothic" w:hAnsi="MS Gothic" w:eastAsia="MS Gothic" w:cstheme="minorHAnsi"/>
                  </w:rPr>
                  <w:t>☐</w:t>
                </w:r>
              </w:sdtContent>
            </w:sdt>
          </w:p>
        </w:tc>
        <w:tc>
          <w:tcPr>
            <w:tcW w:w="1701" w:type="dxa"/>
          </w:tcPr>
          <w:p w:rsidR="00CC45DF" w:rsidP="0093197C" w:rsidRDefault="00874AE3" w14:paraId="34AE9872" w14:textId="27D6937D">
            <w:pPr>
              <w:jc w:val="center"/>
              <w:rPr>
                <w:rFonts w:cstheme="minorHAnsi"/>
              </w:rPr>
            </w:pPr>
            <w:sdt>
              <w:sdtPr>
                <w:rPr>
                  <w:rFonts w:cstheme="minorHAnsi"/>
                </w:rPr>
                <w:id w:val="1384364226"/>
                <w14:checkbox>
                  <w14:checked w14:val="0"/>
                  <w14:checkedState w14:val="2612" w14:font="MS Gothic"/>
                  <w14:uncheckedState w14:val="2610" w14:font="MS Gothic"/>
                </w14:checkbox>
              </w:sdtPr>
              <w:sdtEndPr/>
              <w:sdtContent>
                <w:r w:rsidR="000D5886">
                  <w:rPr>
                    <w:rFonts w:hint="eastAsia" w:ascii="MS Gothic" w:hAnsi="MS Gothic" w:eastAsia="MS Gothic" w:cstheme="minorHAnsi"/>
                  </w:rPr>
                  <w:t>☐</w:t>
                </w:r>
              </w:sdtContent>
            </w:sdt>
          </w:p>
        </w:tc>
        <w:tc>
          <w:tcPr>
            <w:tcW w:w="1445" w:type="dxa"/>
          </w:tcPr>
          <w:p w:rsidR="00CC45DF" w:rsidP="0093197C" w:rsidRDefault="00874AE3" w14:paraId="291B15F2" w14:textId="7FE56C03">
            <w:pPr>
              <w:jc w:val="center"/>
              <w:rPr>
                <w:rFonts w:cstheme="minorHAnsi"/>
              </w:rPr>
            </w:pPr>
            <w:sdt>
              <w:sdtPr>
                <w:rPr>
                  <w:rFonts w:cstheme="minorHAnsi"/>
                </w:rPr>
                <w:id w:val="-36050654"/>
                <w14:checkbox>
                  <w14:checked w14:val="0"/>
                  <w14:checkedState w14:val="2612" w14:font="MS Gothic"/>
                  <w14:uncheckedState w14:val="2610" w14:font="MS Gothic"/>
                </w14:checkbox>
              </w:sdtPr>
              <w:sdtEndPr/>
              <w:sdtContent>
                <w:r w:rsidR="000D5886">
                  <w:rPr>
                    <w:rFonts w:hint="eastAsia" w:ascii="MS Gothic" w:hAnsi="MS Gothic" w:eastAsia="MS Gothic" w:cstheme="minorHAnsi"/>
                  </w:rPr>
                  <w:t>☐</w:t>
                </w:r>
              </w:sdtContent>
            </w:sdt>
          </w:p>
        </w:tc>
        <w:tc>
          <w:tcPr>
            <w:tcW w:w="1803" w:type="dxa"/>
          </w:tcPr>
          <w:p w:rsidR="00CC45DF" w:rsidP="0093197C" w:rsidRDefault="00874AE3" w14:paraId="0F25B82A" w14:textId="4C7AB28C">
            <w:pPr>
              <w:jc w:val="center"/>
              <w:rPr>
                <w:rFonts w:cstheme="minorHAnsi"/>
              </w:rPr>
            </w:pPr>
            <w:sdt>
              <w:sdtPr>
                <w:rPr>
                  <w:rFonts w:cstheme="minorHAnsi"/>
                </w:rPr>
                <w:id w:val="-2075497082"/>
                <w14:checkbox>
                  <w14:checked w14:val="0"/>
                  <w14:checkedState w14:val="2612" w14:font="MS Gothic"/>
                  <w14:uncheckedState w14:val="2610" w14:font="MS Gothic"/>
                </w14:checkbox>
              </w:sdtPr>
              <w:sdtEndPr/>
              <w:sdtContent>
                <w:r w:rsidR="000D5886">
                  <w:rPr>
                    <w:rFonts w:hint="eastAsia" w:ascii="MS Gothic" w:hAnsi="MS Gothic" w:eastAsia="MS Gothic" w:cstheme="minorHAnsi"/>
                  </w:rPr>
                  <w:t>☐</w:t>
                </w:r>
              </w:sdtContent>
            </w:sdt>
          </w:p>
        </w:tc>
        <w:tc>
          <w:tcPr>
            <w:tcW w:w="1804" w:type="dxa"/>
          </w:tcPr>
          <w:p w:rsidR="00CC45DF" w:rsidP="0093197C" w:rsidRDefault="00874AE3" w14:paraId="3516CF2B" w14:textId="6B339000">
            <w:pPr>
              <w:jc w:val="center"/>
              <w:rPr>
                <w:rFonts w:cstheme="minorHAnsi"/>
              </w:rPr>
            </w:pPr>
            <w:sdt>
              <w:sdtPr>
                <w:rPr>
                  <w:rFonts w:cstheme="minorHAnsi"/>
                </w:rPr>
                <w:id w:val="-1491784598"/>
                <w14:checkbox>
                  <w14:checked w14:val="0"/>
                  <w14:checkedState w14:val="2612" w14:font="MS Gothic"/>
                  <w14:uncheckedState w14:val="2610" w14:font="MS Gothic"/>
                </w14:checkbox>
              </w:sdtPr>
              <w:sdtEndPr/>
              <w:sdtContent>
                <w:r w:rsidR="000D5886">
                  <w:rPr>
                    <w:rFonts w:hint="eastAsia" w:ascii="MS Gothic" w:hAnsi="MS Gothic" w:eastAsia="MS Gothic" w:cstheme="minorHAnsi"/>
                  </w:rPr>
                  <w:t>☐</w:t>
                </w:r>
              </w:sdtContent>
            </w:sdt>
          </w:p>
        </w:tc>
      </w:tr>
    </w:tbl>
    <w:p w:rsidR="0093197C" w:rsidP="009B40EB" w:rsidRDefault="0093197C" w14:paraId="3D416D0E" w14:textId="77777777">
      <w:pPr>
        <w:rPr>
          <w:rFonts w:cstheme="minorHAnsi"/>
        </w:rPr>
      </w:pPr>
    </w:p>
    <w:tbl>
      <w:tblPr>
        <w:tblStyle w:val="TableGrid"/>
        <w:tblW w:w="0" w:type="auto"/>
        <w:tblLook w:val="06A0" w:firstRow="1" w:lastRow="0" w:firstColumn="1" w:lastColumn="0" w:noHBand="1" w:noVBand="1"/>
      </w:tblPr>
      <w:tblGrid>
        <w:gridCol w:w="9015"/>
      </w:tblGrid>
      <w:tr w:rsidR="51BDA4DE" w:rsidTr="51BDA4DE" w14:paraId="2E77BEAD" w14:textId="77777777">
        <w:trPr>
          <w:trHeight w:val="300"/>
        </w:trPr>
        <w:tc>
          <w:tcPr>
            <w:tcW w:w="9015" w:type="dxa"/>
          </w:tcPr>
          <w:p w:rsidR="3C8AE683" w:rsidP="51BDA4DE" w:rsidRDefault="3C8AE683" w14:paraId="1F23EC52" w14:textId="77777777">
            <w:r w:rsidRPr="51BDA4DE">
              <w:t>Please explain:</w:t>
            </w:r>
          </w:p>
          <w:p w:rsidR="51BDA4DE" w:rsidP="51BDA4DE" w:rsidRDefault="51BDA4DE" w14:paraId="39D18CD5" w14:textId="5906AFC8">
            <w:r>
              <w:br/>
            </w:r>
            <w:r>
              <w:br/>
            </w:r>
            <w:r>
              <w:br/>
            </w:r>
          </w:p>
        </w:tc>
      </w:tr>
    </w:tbl>
    <w:p w:rsidR="006B6F39" w:rsidP="009B40EB" w:rsidRDefault="006B6F39" w14:paraId="4326E215" w14:textId="77777777">
      <w:pPr>
        <w:rPr>
          <w:rFonts w:cstheme="minorHAnsi"/>
        </w:rPr>
      </w:pPr>
    </w:p>
    <w:p w:rsidR="00753E66" w:rsidP="009B40EB" w:rsidRDefault="00753E66" w14:paraId="0F2F403C" w14:textId="77777777">
      <w:pPr>
        <w:rPr>
          <w:rFonts w:cstheme="minorHAnsi"/>
        </w:rPr>
      </w:pPr>
    </w:p>
    <w:p w:rsidRPr="008A7123" w:rsidR="009B40EB" w:rsidP="00CA515C" w:rsidRDefault="005B21C3" w14:paraId="45DBE835" w14:textId="48988B45">
      <w:r>
        <w:t>I</w:t>
      </w:r>
      <w:r w:rsidRPr="534E4E6B" w:rsidR="009B40EB">
        <w:t>f you are a doctoral student, please give the contact details for your supervisor</w:t>
      </w:r>
      <w:r w:rsidRPr="534E4E6B" w:rsidR="00C62C2E">
        <w:t xml:space="preserve"> </w:t>
      </w:r>
      <w:r w:rsidRPr="534E4E6B" w:rsidR="148B0551">
        <w:t xml:space="preserve">below </w:t>
      </w:r>
      <w:r w:rsidRPr="534E4E6B" w:rsidR="00C62C2E">
        <w:t>and tick the box to confirm that your supervisor is aware of your application</w:t>
      </w:r>
      <w:r w:rsidRPr="534E4E6B" w:rsidR="009B40EB">
        <w:t xml:space="preserve">. </w:t>
      </w:r>
    </w:p>
    <w:tbl>
      <w:tblPr>
        <w:tblStyle w:val="TableGridLight"/>
        <w:tblW w:w="10774" w:type="dxa"/>
        <w:tblInd w:w="-714" w:type="dxa"/>
        <w:tblLook w:val="04A0" w:firstRow="1" w:lastRow="0" w:firstColumn="1" w:lastColumn="0" w:noHBand="0" w:noVBand="1"/>
      </w:tblPr>
      <w:tblGrid>
        <w:gridCol w:w="10774"/>
      </w:tblGrid>
      <w:tr w:rsidRPr="008A7123" w:rsidR="009B40EB" w:rsidTr="4939C3B1" w14:paraId="75E3A56F" w14:textId="77777777">
        <w:tc>
          <w:tcPr>
            <w:tcW w:w="10774" w:type="dxa"/>
          </w:tcPr>
          <w:p w:rsidR="00DA710F" w:rsidRDefault="00874AE3" w14:paraId="1E27E26D" w14:textId="3EAB8CD4">
            <w:pPr>
              <w:rPr>
                <w:rFonts w:cstheme="minorHAnsi"/>
                <w:b/>
              </w:rPr>
            </w:pPr>
            <w:sdt>
              <w:sdtPr>
                <w:rPr>
                  <w:rFonts w:cstheme="minorHAnsi"/>
                  <w:b/>
                </w:rPr>
                <w:id w:val="1133831507"/>
                <w14:checkbox>
                  <w14:checked w14:val="0"/>
                  <w14:checkedState w14:val="2612" w14:font="MS Gothic"/>
                  <w14:uncheckedState w14:val="2610" w14:font="MS Gothic"/>
                </w14:checkbox>
              </w:sdtPr>
              <w:sdtEndPr/>
              <w:sdtContent>
                <w:r w:rsidR="00DA710F">
                  <w:rPr>
                    <w:rFonts w:hint="eastAsia" w:ascii="MS Gothic" w:hAnsi="MS Gothic" w:eastAsia="MS Gothic" w:cstheme="minorHAnsi"/>
                    <w:b/>
                  </w:rPr>
                  <w:t>☐</w:t>
                </w:r>
              </w:sdtContent>
            </w:sdt>
            <w:r w:rsidRPr="008A7123" w:rsidR="00DA710F">
              <w:rPr>
                <w:rFonts w:cstheme="minorHAnsi"/>
                <w:b/>
              </w:rPr>
              <w:t xml:space="preserve">   I confirm that my supervisor is aware of my </w:t>
            </w:r>
            <w:r w:rsidRPr="008A7123" w:rsidR="009C6A55">
              <w:rPr>
                <w:rFonts w:cstheme="minorHAnsi"/>
                <w:b/>
              </w:rPr>
              <w:t>application.</w:t>
            </w:r>
          </w:p>
          <w:p w:rsidR="00DA710F" w:rsidRDefault="00DA710F" w14:paraId="1B199DC4" w14:textId="77777777">
            <w:pPr>
              <w:rPr>
                <w:rFonts w:cstheme="minorHAnsi"/>
              </w:rPr>
            </w:pPr>
          </w:p>
          <w:p w:rsidR="00C62C2E" w:rsidRDefault="009B40EB" w14:paraId="1D59B5ED" w14:textId="0AE871F0">
            <w:pPr>
              <w:rPr>
                <w:rFonts w:cstheme="minorHAnsi"/>
              </w:rPr>
            </w:pPr>
            <w:r w:rsidRPr="008A7123">
              <w:rPr>
                <w:rFonts w:cstheme="minorHAnsi"/>
              </w:rPr>
              <w:t>Supervisor name &amp; contact details:</w:t>
            </w:r>
          </w:p>
          <w:p w:rsidRPr="008A7123" w:rsidR="00DA710F" w:rsidRDefault="00DA710F" w14:paraId="2FF25273" w14:textId="77777777">
            <w:pPr>
              <w:rPr>
                <w:rFonts w:cstheme="minorHAnsi"/>
              </w:rPr>
            </w:pPr>
          </w:p>
          <w:p w:rsidRPr="008A7123" w:rsidR="009B40EB" w:rsidRDefault="009B40EB" w14:paraId="15A4FF52" w14:textId="77777777">
            <w:pPr>
              <w:rPr>
                <w:rFonts w:cstheme="minorHAnsi"/>
              </w:rPr>
            </w:pPr>
          </w:p>
        </w:tc>
      </w:tr>
    </w:tbl>
    <w:p w:rsidRPr="008A7123" w:rsidR="009027A9" w:rsidRDefault="009027A9" w14:paraId="394E7974" w14:textId="77777777">
      <w:pPr>
        <w:rPr>
          <w:rFonts w:cstheme="minorHAnsi"/>
        </w:rPr>
      </w:pPr>
    </w:p>
    <w:p w:rsidRPr="008A7123" w:rsidR="00BA2A00" w:rsidP="51BDA4DE" w:rsidRDefault="407BEE4B" w14:paraId="2474FACB" w14:textId="52AFA246">
      <w:pPr>
        <w:spacing w:line="240" w:lineRule="auto"/>
        <w:jc w:val="center"/>
        <w:rPr>
          <w:b/>
          <w:bCs/>
          <w:highlight w:val="yellow"/>
        </w:rPr>
      </w:pPr>
      <w:r w:rsidRPr="51BDA4DE">
        <w:rPr>
          <w:b/>
          <w:bCs/>
        </w:rPr>
        <w:t xml:space="preserve">Please send completed application forms to </w:t>
      </w:r>
      <w:hyperlink r:id="rId12">
        <w:r w:rsidRPr="51BDA4DE">
          <w:rPr>
            <w:rStyle w:val="Hyperlink"/>
            <w:b/>
            <w:bCs/>
          </w:rPr>
          <w:t>public-engagement@bath.ac.uk</w:t>
        </w:r>
      </w:hyperlink>
      <w:r w:rsidRPr="51BDA4DE">
        <w:rPr>
          <w:b/>
          <w:bCs/>
        </w:rPr>
        <w:t xml:space="preserve"> by </w:t>
      </w:r>
      <w:r w:rsidRPr="51BDA4DE" w:rsidR="5A61BF78">
        <w:rPr>
          <w:rFonts w:ascii="Aptos" w:hAnsi="Aptos" w:eastAsia="Aptos" w:cs="Aptos"/>
          <w:b/>
          <w:bCs/>
          <w:color w:val="000000" w:themeColor="text1"/>
          <w:sz w:val="24"/>
          <w:szCs w:val="24"/>
        </w:rPr>
        <w:t>4pm on</w:t>
      </w:r>
      <w:r w:rsidRPr="51BDA4DE" w:rsidR="5A61BF78">
        <w:rPr>
          <w:rFonts w:ascii="Aptos" w:hAnsi="Aptos" w:eastAsia="Aptos" w:cs="Aptos"/>
          <w:color w:val="000000" w:themeColor="text1"/>
          <w:sz w:val="24"/>
          <w:szCs w:val="24"/>
        </w:rPr>
        <w:t> </w:t>
      </w:r>
      <w:r w:rsidRPr="51BDA4DE" w:rsidR="5A61BF78">
        <w:rPr>
          <w:rFonts w:ascii="Aptos" w:hAnsi="Aptos" w:eastAsia="Aptos" w:cs="Aptos"/>
          <w:b/>
          <w:bCs/>
          <w:color w:val="000000" w:themeColor="text1"/>
          <w:sz w:val="24"/>
          <w:szCs w:val="24"/>
        </w:rPr>
        <w:t>Friday 27 February 2026</w:t>
      </w:r>
      <w:r w:rsidRPr="51BDA4DE" w:rsidR="07D3C35E">
        <w:rPr>
          <w:rFonts w:ascii="Calibri" w:hAnsi="Calibri" w:eastAsia="Calibri" w:cs="Calibri"/>
          <w:b/>
          <w:bCs/>
          <w:color w:val="000000" w:themeColor="text1"/>
        </w:rPr>
        <w:t xml:space="preserve"> ‘</w:t>
      </w:r>
      <w:r w:rsidRPr="51BDA4DE" w:rsidR="43D59828">
        <w:rPr>
          <w:rFonts w:ascii="Calibri" w:hAnsi="Calibri" w:eastAsia="Calibri" w:cs="Calibri"/>
          <w:b/>
          <w:bCs/>
          <w:color w:val="000000" w:themeColor="text1"/>
        </w:rPr>
        <w:t>Engage and Involve Grants</w:t>
      </w:r>
      <w:r w:rsidRPr="51BDA4DE" w:rsidR="07D3C35E">
        <w:rPr>
          <w:rFonts w:ascii="Calibri" w:hAnsi="Calibri" w:eastAsia="Calibri" w:cs="Calibri"/>
          <w:b/>
          <w:bCs/>
          <w:color w:val="000000" w:themeColor="text1"/>
        </w:rPr>
        <w:t xml:space="preserve">’ in the subject line. </w:t>
      </w:r>
      <w:r w:rsidRPr="51BDA4DE" w:rsidR="07D3C35E">
        <w:rPr>
          <w:rFonts w:ascii="Calibri" w:hAnsi="Calibri" w:eastAsia="Calibri" w:cs="Calibri"/>
        </w:rPr>
        <w:t xml:space="preserve"> </w:t>
      </w:r>
    </w:p>
    <w:sectPr w:rsidRPr="008A7123" w:rsidR="00BA2A00" w:rsidSect="00CA515C">
      <w:pgSz w:w="11906" w:h="16838" w:orient="portrait"/>
      <w:pgMar w:top="709" w:right="1440" w:bottom="709" w:left="1440"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HF" w:author="Helen Featherstone" w:date="2026-01-14T17:14:10" w:id="1905242348">
    <w:p xmlns:w14="http://schemas.microsoft.com/office/word/2010/wordml" xmlns:w="http://schemas.openxmlformats.org/wordprocessingml/2006/main" w:rsidR="3E0BC6DF" w:rsidRDefault="29FB205E" w14:paraId="786242C9" w14:textId="5A9E6F9B">
      <w:pPr>
        <w:pStyle w:val="CommentText"/>
      </w:pPr>
      <w:r>
        <w:rPr>
          <w:rStyle w:val="CommentReference"/>
        </w:rPr>
        <w:annotationRef/>
      </w:r>
      <w:r w:rsidRPr="63C791A0" w:rsidR="7F456AFA">
        <w:t xml:space="preserve">I'm not sure where this is from. The questions on the outside don't all align well with the phase of research. </w:t>
      </w:r>
    </w:p>
    <w:p xmlns:w14="http://schemas.microsoft.com/office/word/2010/wordml" xmlns:w="http://schemas.openxmlformats.org/wordprocessingml/2006/main" w:rsidR="67361219" w:rsidRDefault="109D2299" w14:paraId="7B4C139C" w14:textId="7D472015">
      <w:pPr>
        <w:pStyle w:val="CommentText"/>
      </w:pPr>
    </w:p>
    <w:p xmlns:w14="http://schemas.microsoft.com/office/word/2010/wordml" xmlns:w="http://schemas.openxmlformats.org/wordprocessingml/2006/main" w:rsidR="7CDEC3E3" w:rsidRDefault="58CF6859" w14:paraId="61BBE184" w14:textId="7E53B9B4">
      <w:pPr>
        <w:pStyle w:val="CommentText"/>
      </w:pPr>
      <w:r w:rsidRPr="212F6C77" w:rsidR="55942014">
        <w:t>Eg I don't understand why we've got "are you building capacity for public groups to engage?" next to Analysis and interpretation. I would have thought a question along the lines of "Do the participants in your research agree with your findings?"</w:t>
      </w:r>
    </w:p>
  </w:comment>
</w:comments>
</file>

<file path=word/commentsExtended.xml><?xml version="1.0" encoding="utf-8"?>
<w15:commentsEx xmlns:mc="http://schemas.openxmlformats.org/markup-compatibility/2006" xmlns:w15="http://schemas.microsoft.com/office/word/2012/wordml" mc:Ignorable="w15">
  <w15:commentEx w15:done="1" w15:paraId="61BBE18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784982" w16cex:dateUtc="2026-01-14T17:14:10.841Z"/>
</w16cex:commentsExtensible>
</file>

<file path=word/commentsIds.xml><?xml version="1.0" encoding="utf-8"?>
<w16cid:commentsIds xmlns:mc="http://schemas.openxmlformats.org/markup-compatibility/2006" xmlns:w16cid="http://schemas.microsoft.com/office/word/2016/wordml/cid" mc:Ignorable="w16cid">
  <w16cid:commentId w16cid:paraId="61BBE184" w16cid:durableId="52784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74AE3" w:rsidP="00C0628B" w:rsidRDefault="00874AE3" w14:paraId="1F9FD9BE" w14:textId="77777777">
      <w:pPr>
        <w:spacing w:after="0" w:line="240" w:lineRule="auto"/>
      </w:pPr>
      <w:r>
        <w:separator/>
      </w:r>
    </w:p>
  </w:endnote>
  <w:endnote w:type="continuationSeparator" w:id="0">
    <w:p w:rsidR="00874AE3" w:rsidP="00C0628B" w:rsidRDefault="00874AE3" w14:paraId="577838F6" w14:textId="77777777">
      <w:pPr>
        <w:spacing w:after="0" w:line="240" w:lineRule="auto"/>
      </w:pPr>
      <w:r>
        <w:continuationSeparator/>
      </w:r>
    </w:p>
  </w:endnote>
  <w:endnote w:type="continuationNotice" w:id="1">
    <w:p w:rsidR="00874AE3" w:rsidRDefault="00874AE3" w14:paraId="1385FBE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Noto Serif">
    <w:panose1 w:val="02020600060500020200"/>
    <w:charset w:val="00"/>
    <w:family w:val="roman"/>
    <w:pitch w:val="variable"/>
    <w:sig w:usb0="E00002FF" w:usb1="500078FF" w:usb2="00000029" w:usb3="00000000" w:csb0="0000019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74AE3" w:rsidP="00C0628B" w:rsidRDefault="00874AE3" w14:paraId="195C7EB8" w14:textId="77777777">
      <w:pPr>
        <w:spacing w:after="0" w:line="240" w:lineRule="auto"/>
      </w:pPr>
      <w:r>
        <w:separator/>
      </w:r>
    </w:p>
  </w:footnote>
  <w:footnote w:type="continuationSeparator" w:id="0">
    <w:p w:rsidR="00874AE3" w:rsidP="00C0628B" w:rsidRDefault="00874AE3" w14:paraId="2BFC46D6" w14:textId="77777777">
      <w:pPr>
        <w:spacing w:after="0" w:line="240" w:lineRule="auto"/>
      </w:pPr>
      <w:r>
        <w:continuationSeparator/>
      </w:r>
    </w:p>
  </w:footnote>
  <w:footnote w:type="continuationNotice" w:id="1">
    <w:p w:rsidR="00874AE3" w:rsidRDefault="00874AE3" w14:paraId="25C75572" w14:textId="77777777">
      <w:pPr>
        <w:spacing w:after="0" w:line="240" w:lineRule="auto"/>
      </w:pPr>
    </w:p>
  </w:footnote>
  <w:footnote w:id="2">
    <w:p w:rsidR="00FA5EC7" w:rsidP="00FA5EC7" w:rsidRDefault="00FA5EC7" w14:paraId="368DE405" w14:textId="77777777">
      <w:pPr>
        <w:pStyle w:val="FootnoteText"/>
      </w:pPr>
      <w:r>
        <w:rPr>
          <w:rStyle w:val="FootnoteReference"/>
        </w:rPr>
        <w:footnoteRef/>
      </w:r>
      <w:r>
        <w:t xml:space="preserve"> Adapted from </w:t>
      </w:r>
      <w:hyperlink w:history="1" r:id="rId1">
        <w:r w:rsidRPr="002E1C11">
          <w:rPr>
            <w:rStyle w:val="Hyperlink"/>
            <w:rFonts w:ascii="Noto Serif" w:hAnsi="Noto Serif" w:cs="Noto Serif"/>
            <w:sz w:val="18"/>
            <w:szCs w:val="18"/>
            <w:shd w:val="clear" w:color="auto" w:fill="FFFFFF"/>
          </w:rPr>
          <w:t>Vaughn, L. M., &amp; Jacquez, F. (</w:t>
        </w:r>
        <w:r w:rsidRPr="002E1C11">
          <w:rPr>
            <w:rStyle w:val="Hyperlink"/>
            <w:rFonts w:ascii="Noto Serif" w:hAnsi="Noto Serif" w:cs="Noto Serif"/>
            <w:b/>
            <w:bCs/>
            <w:sz w:val="18"/>
            <w:szCs w:val="18"/>
            <w:shd w:val="clear" w:color="auto" w:fill="FFFFFF"/>
          </w:rPr>
          <w:t>2020</w:t>
        </w:r>
        <w:r w:rsidRPr="002E1C11">
          <w:rPr>
            <w:rStyle w:val="Hyperlink"/>
            <w:rFonts w:ascii="Noto Serif" w:hAnsi="Noto Serif" w:cs="Noto Serif"/>
            <w:sz w:val="18"/>
            <w:szCs w:val="18"/>
            <w:shd w:val="clear" w:color="auto" w:fill="FFFFFF"/>
          </w:rPr>
          <w:t>). Participatory Research Methods – Choice Points in the Research Process. </w:t>
        </w:r>
        <w:r w:rsidRPr="002E1C11">
          <w:rPr>
            <w:rStyle w:val="Hyperlink"/>
            <w:rFonts w:ascii="Noto Serif" w:hAnsi="Noto Serif" w:cs="Noto Serif"/>
            <w:i/>
            <w:iCs/>
            <w:sz w:val="18"/>
            <w:szCs w:val="18"/>
            <w:shd w:val="clear" w:color="auto" w:fill="FFFFFF"/>
          </w:rPr>
          <w:t>Journal of Participatory Research Methods</w:t>
        </w:r>
        <w:r w:rsidRPr="002E1C11">
          <w:rPr>
            <w:rStyle w:val="Hyperlink"/>
            <w:rFonts w:ascii="Noto Serif" w:hAnsi="Noto Serif" w:cs="Noto Serif"/>
            <w:sz w:val="18"/>
            <w:szCs w:val="18"/>
            <w:shd w:val="clear" w:color="auto" w:fill="FFFFFF"/>
          </w:rPr>
          <w:t>, </w:t>
        </w:r>
        <w:r w:rsidRPr="002E1C11">
          <w:rPr>
            <w:rStyle w:val="Hyperlink"/>
            <w:rFonts w:ascii="Noto Serif" w:hAnsi="Noto Serif" w:cs="Noto Serif"/>
            <w:i/>
            <w:iCs/>
            <w:sz w:val="18"/>
            <w:szCs w:val="18"/>
            <w:shd w:val="clear" w:color="auto" w:fill="FFFFFF"/>
          </w:rPr>
          <w:t>1</w:t>
        </w:r>
        <w:r w:rsidRPr="002E1C11">
          <w:rPr>
            <w:rStyle w:val="Hyperlink"/>
            <w:rFonts w:ascii="Noto Serif" w:hAnsi="Noto Serif" w:cs="Noto Serif"/>
            <w:sz w:val="18"/>
            <w:szCs w:val="18"/>
            <w:shd w:val="clear" w:color="auto" w:fill="FFFFFF"/>
          </w:rPr>
          <w:t>(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B74354"/>
    <w:multiLevelType w:val="hybridMultilevel"/>
    <w:tmpl w:val="7C3EC362"/>
    <w:lvl w:ilvl="0" w:tplc="6BFACC3A">
      <w:start w:val="1"/>
      <w:numFmt w:val="bullet"/>
      <w:lvlText w:val=""/>
      <w:lvlJc w:val="left"/>
      <w:pPr>
        <w:ind w:left="720" w:hanging="360"/>
      </w:pPr>
      <w:rPr>
        <w:rFonts w:hint="default" w:ascii="Webdings" w:hAnsi="Web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596B285D"/>
    <w:multiLevelType w:val="hybridMultilevel"/>
    <w:tmpl w:val="60B6C19A"/>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14" w:hanging="360"/>
      </w:pPr>
      <w:rPr>
        <w:rFonts w:hint="default" w:ascii="Courier New" w:hAnsi="Courier New" w:cs="Courier New"/>
      </w:rPr>
    </w:lvl>
    <w:lvl w:ilvl="2" w:tplc="08090005">
      <w:start w:val="1"/>
      <w:numFmt w:val="bullet"/>
      <w:lvlText w:val=""/>
      <w:lvlJc w:val="left"/>
      <w:pPr>
        <w:ind w:left="1734" w:hanging="360"/>
      </w:pPr>
      <w:rPr>
        <w:rFonts w:hint="default" w:ascii="Wingdings" w:hAnsi="Wingdings"/>
      </w:rPr>
    </w:lvl>
    <w:lvl w:ilvl="3" w:tplc="08090001">
      <w:start w:val="1"/>
      <w:numFmt w:val="bullet"/>
      <w:lvlText w:val=""/>
      <w:lvlJc w:val="left"/>
      <w:pPr>
        <w:ind w:left="2454" w:hanging="360"/>
      </w:pPr>
      <w:rPr>
        <w:rFonts w:hint="default" w:ascii="Symbol" w:hAnsi="Symbol"/>
      </w:rPr>
    </w:lvl>
    <w:lvl w:ilvl="4" w:tplc="08090003">
      <w:start w:val="1"/>
      <w:numFmt w:val="bullet"/>
      <w:lvlText w:val="o"/>
      <w:lvlJc w:val="left"/>
      <w:pPr>
        <w:ind w:left="3174" w:hanging="360"/>
      </w:pPr>
      <w:rPr>
        <w:rFonts w:hint="default" w:ascii="Courier New" w:hAnsi="Courier New" w:cs="Courier New"/>
      </w:rPr>
    </w:lvl>
    <w:lvl w:ilvl="5" w:tplc="08090005">
      <w:start w:val="1"/>
      <w:numFmt w:val="bullet"/>
      <w:lvlText w:val=""/>
      <w:lvlJc w:val="left"/>
      <w:pPr>
        <w:ind w:left="3894" w:hanging="360"/>
      </w:pPr>
      <w:rPr>
        <w:rFonts w:hint="default" w:ascii="Wingdings" w:hAnsi="Wingdings"/>
      </w:rPr>
    </w:lvl>
    <w:lvl w:ilvl="6" w:tplc="08090001">
      <w:start w:val="1"/>
      <w:numFmt w:val="bullet"/>
      <w:lvlText w:val=""/>
      <w:lvlJc w:val="left"/>
      <w:pPr>
        <w:ind w:left="4614" w:hanging="360"/>
      </w:pPr>
      <w:rPr>
        <w:rFonts w:hint="default" w:ascii="Symbol" w:hAnsi="Symbol"/>
      </w:rPr>
    </w:lvl>
    <w:lvl w:ilvl="7" w:tplc="08090003">
      <w:start w:val="1"/>
      <w:numFmt w:val="bullet"/>
      <w:lvlText w:val="o"/>
      <w:lvlJc w:val="left"/>
      <w:pPr>
        <w:ind w:left="5334" w:hanging="360"/>
      </w:pPr>
      <w:rPr>
        <w:rFonts w:hint="default" w:ascii="Courier New" w:hAnsi="Courier New" w:cs="Courier New"/>
      </w:rPr>
    </w:lvl>
    <w:lvl w:ilvl="8" w:tplc="08090005">
      <w:start w:val="1"/>
      <w:numFmt w:val="bullet"/>
      <w:lvlText w:val=""/>
      <w:lvlJc w:val="left"/>
      <w:pPr>
        <w:ind w:left="6054" w:hanging="360"/>
      </w:pPr>
      <w:rPr>
        <w:rFonts w:hint="default" w:ascii="Wingdings" w:hAnsi="Wingdings"/>
      </w:rPr>
    </w:lvl>
  </w:abstractNum>
  <w:abstractNum w:abstractNumId="2" w15:restartNumberingAfterBreak="0">
    <w:nsid w:val="7377EB35"/>
    <w:multiLevelType w:val="hybridMultilevel"/>
    <w:tmpl w:val="FFFFFFFF"/>
    <w:lvl w:ilvl="0" w:tplc="C86C5B5C">
      <w:start w:val="1"/>
      <w:numFmt w:val="bullet"/>
      <w:lvlText w:val=""/>
      <w:lvlJc w:val="left"/>
      <w:pPr>
        <w:ind w:left="720" w:hanging="360"/>
      </w:pPr>
      <w:rPr>
        <w:rFonts w:hint="default" w:ascii="Wingdings" w:hAnsi="Wingdings"/>
      </w:rPr>
    </w:lvl>
    <w:lvl w:ilvl="1" w:tplc="74E03210">
      <w:start w:val="1"/>
      <w:numFmt w:val="bullet"/>
      <w:lvlText w:val=""/>
      <w:lvlJc w:val="left"/>
      <w:pPr>
        <w:ind w:left="1440" w:hanging="360"/>
      </w:pPr>
      <w:rPr>
        <w:rFonts w:hint="default" w:ascii="Wingdings" w:hAnsi="Wingdings"/>
      </w:rPr>
    </w:lvl>
    <w:lvl w:ilvl="2" w:tplc="136C6938">
      <w:start w:val="1"/>
      <w:numFmt w:val="bullet"/>
      <w:lvlText w:val=""/>
      <w:lvlJc w:val="left"/>
      <w:pPr>
        <w:ind w:left="2160" w:hanging="360"/>
      </w:pPr>
      <w:rPr>
        <w:rFonts w:hint="default" w:ascii="Wingdings" w:hAnsi="Wingdings"/>
      </w:rPr>
    </w:lvl>
    <w:lvl w:ilvl="3" w:tplc="280CCDF8">
      <w:start w:val="1"/>
      <w:numFmt w:val="bullet"/>
      <w:lvlText w:val=""/>
      <w:lvlJc w:val="left"/>
      <w:pPr>
        <w:ind w:left="2880" w:hanging="360"/>
      </w:pPr>
      <w:rPr>
        <w:rFonts w:hint="default" w:ascii="Wingdings" w:hAnsi="Wingdings"/>
      </w:rPr>
    </w:lvl>
    <w:lvl w:ilvl="4" w:tplc="4BB85B42">
      <w:start w:val="1"/>
      <w:numFmt w:val="bullet"/>
      <w:lvlText w:val=""/>
      <w:lvlJc w:val="left"/>
      <w:pPr>
        <w:ind w:left="3600" w:hanging="360"/>
      </w:pPr>
      <w:rPr>
        <w:rFonts w:hint="default" w:ascii="Wingdings" w:hAnsi="Wingdings"/>
      </w:rPr>
    </w:lvl>
    <w:lvl w:ilvl="5" w:tplc="6C1281FA">
      <w:start w:val="1"/>
      <w:numFmt w:val="bullet"/>
      <w:lvlText w:val=""/>
      <w:lvlJc w:val="left"/>
      <w:pPr>
        <w:ind w:left="4320" w:hanging="360"/>
      </w:pPr>
      <w:rPr>
        <w:rFonts w:hint="default" w:ascii="Wingdings" w:hAnsi="Wingdings"/>
      </w:rPr>
    </w:lvl>
    <w:lvl w:ilvl="6" w:tplc="F1BC70C6">
      <w:start w:val="1"/>
      <w:numFmt w:val="bullet"/>
      <w:lvlText w:val=""/>
      <w:lvlJc w:val="left"/>
      <w:pPr>
        <w:ind w:left="5040" w:hanging="360"/>
      </w:pPr>
      <w:rPr>
        <w:rFonts w:hint="default" w:ascii="Wingdings" w:hAnsi="Wingdings"/>
      </w:rPr>
    </w:lvl>
    <w:lvl w:ilvl="7" w:tplc="C5F03822">
      <w:start w:val="1"/>
      <w:numFmt w:val="bullet"/>
      <w:lvlText w:val=""/>
      <w:lvlJc w:val="left"/>
      <w:pPr>
        <w:ind w:left="5760" w:hanging="360"/>
      </w:pPr>
      <w:rPr>
        <w:rFonts w:hint="default" w:ascii="Wingdings" w:hAnsi="Wingdings"/>
      </w:rPr>
    </w:lvl>
    <w:lvl w:ilvl="8" w:tplc="E8582B50">
      <w:start w:val="1"/>
      <w:numFmt w:val="bullet"/>
      <w:lvlText w:val=""/>
      <w:lvlJc w:val="left"/>
      <w:pPr>
        <w:ind w:left="6480" w:hanging="360"/>
      </w:pPr>
      <w:rPr>
        <w:rFonts w:hint="default" w:ascii="Wingdings" w:hAnsi="Wingdings"/>
      </w:rPr>
    </w:lvl>
  </w:abstractNum>
  <w:abstractNum w:abstractNumId="3" w15:restartNumberingAfterBreak="0">
    <w:nsid w:val="774E38DA"/>
    <w:multiLevelType w:val="hybridMultilevel"/>
    <w:tmpl w:val="70F613F8"/>
    <w:lvl w:ilvl="0" w:tplc="6BFACC3A">
      <w:start w:val="1"/>
      <w:numFmt w:val="bullet"/>
      <w:lvlText w:val=""/>
      <w:lvlJc w:val="left"/>
      <w:pPr>
        <w:ind w:left="720" w:hanging="360"/>
      </w:pPr>
      <w:rPr>
        <w:rFonts w:hint="default" w:ascii="Webdings" w:hAnsi="Web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382288166">
    <w:abstractNumId w:val="2"/>
  </w:num>
  <w:num w:numId="2" w16cid:durableId="697663346">
    <w:abstractNumId w:val="0"/>
  </w:num>
  <w:num w:numId="3" w16cid:durableId="1661736931">
    <w:abstractNumId w:val="3"/>
  </w:num>
  <w:num w:numId="4" w16cid:durableId="1216308032">
    <w:abstractNumId w:val="1"/>
  </w:num>
</w:numbering>
</file>

<file path=word/people.xml><?xml version="1.0" encoding="utf-8"?>
<w15:people xmlns:mc="http://schemas.openxmlformats.org/markup-compatibility/2006" xmlns:w15="http://schemas.microsoft.com/office/word/2012/wordml" mc:Ignorable="w15">
  <w15:person w15:author="Helen Featherstone">
    <w15:presenceInfo w15:providerId="AD" w15:userId="S::hf362@bath.ac.uk::6ae93179-3874-41d6-a257-d6f2049dff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MDQ0MTY3NDQyt7RQ0lEKTi0uzszPAymwqAUAI8UvpSwAAAA="/>
  </w:docVars>
  <w:rsids>
    <w:rsidRoot w:val="00C2394A"/>
    <w:rsid w:val="00011D5D"/>
    <w:rsid w:val="000138FF"/>
    <w:rsid w:val="00020911"/>
    <w:rsid w:val="00033E5D"/>
    <w:rsid w:val="00034CB5"/>
    <w:rsid w:val="000443C4"/>
    <w:rsid w:val="000465E6"/>
    <w:rsid w:val="0005174D"/>
    <w:rsid w:val="000604ED"/>
    <w:rsid w:val="0006594B"/>
    <w:rsid w:val="000922C6"/>
    <w:rsid w:val="00097A21"/>
    <w:rsid w:val="000C1E48"/>
    <w:rsid w:val="000C6BB9"/>
    <w:rsid w:val="000D0C32"/>
    <w:rsid w:val="000D5886"/>
    <w:rsid w:val="000F25DD"/>
    <w:rsid w:val="000F504F"/>
    <w:rsid w:val="00131747"/>
    <w:rsid w:val="001474FA"/>
    <w:rsid w:val="00176032"/>
    <w:rsid w:val="00190817"/>
    <w:rsid w:val="001A15A8"/>
    <w:rsid w:val="001B1FCA"/>
    <w:rsid w:val="001C73B3"/>
    <w:rsid w:val="001D42B5"/>
    <w:rsid w:val="001D54FA"/>
    <w:rsid w:val="001E1788"/>
    <w:rsid w:val="001E25E9"/>
    <w:rsid w:val="001F3886"/>
    <w:rsid w:val="001F558D"/>
    <w:rsid w:val="00214BAE"/>
    <w:rsid w:val="00235BC1"/>
    <w:rsid w:val="00251FEA"/>
    <w:rsid w:val="00273319"/>
    <w:rsid w:val="00273346"/>
    <w:rsid w:val="00287139"/>
    <w:rsid w:val="00296959"/>
    <w:rsid w:val="002A3EC1"/>
    <w:rsid w:val="002A6DA9"/>
    <w:rsid w:val="002B1CA7"/>
    <w:rsid w:val="002E1C11"/>
    <w:rsid w:val="002E4069"/>
    <w:rsid w:val="002E4738"/>
    <w:rsid w:val="00311421"/>
    <w:rsid w:val="003225CA"/>
    <w:rsid w:val="003225D7"/>
    <w:rsid w:val="00330012"/>
    <w:rsid w:val="00330B44"/>
    <w:rsid w:val="00336462"/>
    <w:rsid w:val="00357803"/>
    <w:rsid w:val="00375AE6"/>
    <w:rsid w:val="00390D76"/>
    <w:rsid w:val="00392D27"/>
    <w:rsid w:val="003A7856"/>
    <w:rsid w:val="003A7DB0"/>
    <w:rsid w:val="003B336A"/>
    <w:rsid w:val="003B417C"/>
    <w:rsid w:val="003B6B21"/>
    <w:rsid w:val="003C6513"/>
    <w:rsid w:val="003D034A"/>
    <w:rsid w:val="003D23CA"/>
    <w:rsid w:val="003F3BA6"/>
    <w:rsid w:val="004314D9"/>
    <w:rsid w:val="00441B44"/>
    <w:rsid w:val="00443470"/>
    <w:rsid w:val="00446CAE"/>
    <w:rsid w:val="004605E7"/>
    <w:rsid w:val="004625D9"/>
    <w:rsid w:val="00466289"/>
    <w:rsid w:val="004703C8"/>
    <w:rsid w:val="00475C17"/>
    <w:rsid w:val="00475E8C"/>
    <w:rsid w:val="00496AA6"/>
    <w:rsid w:val="004D50A3"/>
    <w:rsid w:val="004E55A8"/>
    <w:rsid w:val="005147E1"/>
    <w:rsid w:val="005378CE"/>
    <w:rsid w:val="00541A91"/>
    <w:rsid w:val="00551B0A"/>
    <w:rsid w:val="005713AC"/>
    <w:rsid w:val="00580588"/>
    <w:rsid w:val="0059103F"/>
    <w:rsid w:val="005A21F6"/>
    <w:rsid w:val="005B21C3"/>
    <w:rsid w:val="006004E3"/>
    <w:rsid w:val="006230AA"/>
    <w:rsid w:val="0063380A"/>
    <w:rsid w:val="00642E5C"/>
    <w:rsid w:val="00653D36"/>
    <w:rsid w:val="0067190B"/>
    <w:rsid w:val="006761D5"/>
    <w:rsid w:val="00686E09"/>
    <w:rsid w:val="006A04F3"/>
    <w:rsid w:val="006B3051"/>
    <w:rsid w:val="006B6F39"/>
    <w:rsid w:val="00707831"/>
    <w:rsid w:val="00707C85"/>
    <w:rsid w:val="0071092C"/>
    <w:rsid w:val="007508A3"/>
    <w:rsid w:val="00753E66"/>
    <w:rsid w:val="00773C94"/>
    <w:rsid w:val="00791456"/>
    <w:rsid w:val="00794847"/>
    <w:rsid w:val="007B0E64"/>
    <w:rsid w:val="007F5648"/>
    <w:rsid w:val="007F70BA"/>
    <w:rsid w:val="00802E30"/>
    <w:rsid w:val="008177AA"/>
    <w:rsid w:val="008378CD"/>
    <w:rsid w:val="008472B3"/>
    <w:rsid w:val="00854B8C"/>
    <w:rsid w:val="0086258C"/>
    <w:rsid w:val="00874AE3"/>
    <w:rsid w:val="00891A51"/>
    <w:rsid w:val="00892921"/>
    <w:rsid w:val="00893755"/>
    <w:rsid w:val="008A7123"/>
    <w:rsid w:val="008D46EA"/>
    <w:rsid w:val="008E517F"/>
    <w:rsid w:val="008F71F0"/>
    <w:rsid w:val="009027A9"/>
    <w:rsid w:val="00902FA6"/>
    <w:rsid w:val="00906F1C"/>
    <w:rsid w:val="0091399A"/>
    <w:rsid w:val="00925207"/>
    <w:rsid w:val="0093197C"/>
    <w:rsid w:val="00981545"/>
    <w:rsid w:val="00981797"/>
    <w:rsid w:val="0099346D"/>
    <w:rsid w:val="009A06C7"/>
    <w:rsid w:val="009A1E84"/>
    <w:rsid w:val="009A6141"/>
    <w:rsid w:val="009B40EB"/>
    <w:rsid w:val="009C6A55"/>
    <w:rsid w:val="009C7D37"/>
    <w:rsid w:val="009E2E4D"/>
    <w:rsid w:val="00A06CD7"/>
    <w:rsid w:val="00A11461"/>
    <w:rsid w:val="00A17A8F"/>
    <w:rsid w:val="00A26228"/>
    <w:rsid w:val="00A3377D"/>
    <w:rsid w:val="00A5361D"/>
    <w:rsid w:val="00AA35AB"/>
    <w:rsid w:val="00AB3FC5"/>
    <w:rsid w:val="00AD6990"/>
    <w:rsid w:val="00AE4A22"/>
    <w:rsid w:val="00B160BC"/>
    <w:rsid w:val="00B2211B"/>
    <w:rsid w:val="00B26DB3"/>
    <w:rsid w:val="00B90EB4"/>
    <w:rsid w:val="00B96EF6"/>
    <w:rsid w:val="00BA2A00"/>
    <w:rsid w:val="00BB3E9A"/>
    <w:rsid w:val="00BC53BF"/>
    <w:rsid w:val="00BD34F6"/>
    <w:rsid w:val="00BE0811"/>
    <w:rsid w:val="00BE347C"/>
    <w:rsid w:val="00BF4120"/>
    <w:rsid w:val="00C0628B"/>
    <w:rsid w:val="00C2394A"/>
    <w:rsid w:val="00C475AF"/>
    <w:rsid w:val="00C5067B"/>
    <w:rsid w:val="00C62C2E"/>
    <w:rsid w:val="00C71700"/>
    <w:rsid w:val="00C97254"/>
    <w:rsid w:val="00CA515C"/>
    <w:rsid w:val="00CA57AD"/>
    <w:rsid w:val="00CB232C"/>
    <w:rsid w:val="00CB5657"/>
    <w:rsid w:val="00CC1B47"/>
    <w:rsid w:val="00CC45DF"/>
    <w:rsid w:val="00D00E6B"/>
    <w:rsid w:val="00D2643D"/>
    <w:rsid w:val="00D36841"/>
    <w:rsid w:val="00D666DE"/>
    <w:rsid w:val="00DA2D38"/>
    <w:rsid w:val="00DA710F"/>
    <w:rsid w:val="00DC754B"/>
    <w:rsid w:val="00DF33B4"/>
    <w:rsid w:val="00DF36AB"/>
    <w:rsid w:val="00DF3917"/>
    <w:rsid w:val="00E03AB9"/>
    <w:rsid w:val="00E1056B"/>
    <w:rsid w:val="00E11A09"/>
    <w:rsid w:val="00E17F51"/>
    <w:rsid w:val="00E27C75"/>
    <w:rsid w:val="00E432B5"/>
    <w:rsid w:val="00E51C05"/>
    <w:rsid w:val="00E64DB3"/>
    <w:rsid w:val="00E809A9"/>
    <w:rsid w:val="00E83980"/>
    <w:rsid w:val="00EA239A"/>
    <w:rsid w:val="00EC1AD1"/>
    <w:rsid w:val="00ED4F03"/>
    <w:rsid w:val="00EF340D"/>
    <w:rsid w:val="00EF736F"/>
    <w:rsid w:val="00F16925"/>
    <w:rsid w:val="00F17944"/>
    <w:rsid w:val="00F21C01"/>
    <w:rsid w:val="00F51C11"/>
    <w:rsid w:val="00F61652"/>
    <w:rsid w:val="00F6551F"/>
    <w:rsid w:val="00F6653E"/>
    <w:rsid w:val="00F71004"/>
    <w:rsid w:val="00F77954"/>
    <w:rsid w:val="00F9217A"/>
    <w:rsid w:val="00FA5EC7"/>
    <w:rsid w:val="00FB0AA3"/>
    <w:rsid w:val="00FB2984"/>
    <w:rsid w:val="00FE2570"/>
    <w:rsid w:val="00FE600C"/>
    <w:rsid w:val="01BFA5C4"/>
    <w:rsid w:val="05E333E7"/>
    <w:rsid w:val="076A26CB"/>
    <w:rsid w:val="07D3C35E"/>
    <w:rsid w:val="09069F8A"/>
    <w:rsid w:val="09352BD0"/>
    <w:rsid w:val="0A92E37C"/>
    <w:rsid w:val="0ABABA0F"/>
    <w:rsid w:val="0AE2365B"/>
    <w:rsid w:val="0CEB45ED"/>
    <w:rsid w:val="0EF1C361"/>
    <w:rsid w:val="1158CE15"/>
    <w:rsid w:val="11F03439"/>
    <w:rsid w:val="1478741A"/>
    <w:rsid w:val="148B0551"/>
    <w:rsid w:val="14AA106E"/>
    <w:rsid w:val="15C2F291"/>
    <w:rsid w:val="160EEDCC"/>
    <w:rsid w:val="16F3D63E"/>
    <w:rsid w:val="17576CAA"/>
    <w:rsid w:val="1A4631AC"/>
    <w:rsid w:val="1F21BE82"/>
    <w:rsid w:val="22E5D118"/>
    <w:rsid w:val="25A00F61"/>
    <w:rsid w:val="25E75986"/>
    <w:rsid w:val="263D8527"/>
    <w:rsid w:val="26ACA7BE"/>
    <w:rsid w:val="2AB1AD48"/>
    <w:rsid w:val="2B784932"/>
    <w:rsid w:val="2C9FB13A"/>
    <w:rsid w:val="2F300E16"/>
    <w:rsid w:val="2FE4C48C"/>
    <w:rsid w:val="328A6129"/>
    <w:rsid w:val="3519F095"/>
    <w:rsid w:val="387C84A4"/>
    <w:rsid w:val="389272E5"/>
    <w:rsid w:val="39E2ADFB"/>
    <w:rsid w:val="3B81C69C"/>
    <w:rsid w:val="3C8AE683"/>
    <w:rsid w:val="3CEDD2F5"/>
    <w:rsid w:val="407BEE4B"/>
    <w:rsid w:val="42ADDB6D"/>
    <w:rsid w:val="4389E478"/>
    <w:rsid w:val="43D59828"/>
    <w:rsid w:val="4466528E"/>
    <w:rsid w:val="454F16B1"/>
    <w:rsid w:val="45613484"/>
    <w:rsid w:val="456FF96A"/>
    <w:rsid w:val="479DF350"/>
    <w:rsid w:val="47BAFBC2"/>
    <w:rsid w:val="4939C3B1"/>
    <w:rsid w:val="4A449922"/>
    <w:rsid w:val="4DE10198"/>
    <w:rsid w:val="4DF1BAC8"/>
    <w:rsid w:val="4E2CE377"/>
    <w:rsid w:val="4E92A1F0"/>
    <w:rsid w:val="4F6D2554"/>
    <w:rsid w:val="4F71B4E8"/>
    <w:rsid w:val="4FB0B0C1"/>
    <w:rsid w:val="51BDA4DE"/>
    <w:rsid w:val="51CBBFE1"/>
    <w:rsid w:val="534E4E6B"/>
    <w:rsid w:val="53C2334C"/>
    <w:rsid w:val="54132C91"/>
    <w:rsid w:val="54AA63FD"/>
    <w:rsid w:val="593C3EA7"/>
    <w:rsid w:val="594FB8CA"/>
    <w:rsid w:val="5A1C0CEE"/>
    <w:rsid w:val="5A61BF78"/>
    <w:rsid w:val="5A78D4C5"/>
    <w:rsid w:val="5AD6B29E"/>
    <w:rsid w:val="5AD80F08"/>
    <w:rsid w:val="5EBFAABE"/>
    <w:rsid w:val="5F0F06D6"/>
    <w:rsid w:val="5F7739AC"/>
    <w:rsid w:val="603816FA"/>
    <w:rsid w:val="62A5FC77"/>
    <w:rsid w:val="65F094D2"/>
    <w:rsid w:val="673CAE28"/>
    <w:rsid w:val="681867C6"/>
    <w:rsid w:val="6953B115"/>
    <w:rsid w:val="6B6C9B4F"/>
    <w:rsid w:val="6CB9D26E"/>
    <w:rsid w:val="6CE687C4"/>
    <w:rsid w:val="6D31325D"/>
    <w:rsid w:val="6D88D7B6"/>
    <w:rsid w:val="6E5630DA"/>
    <w:rsid w:val="6E7736C4"/>
    <w:rsid w:val="6EF51678"/>
    <w:rsid w:val="70FB5CF0"/>
    <w:rsid w:val="7419B77D"/>
    <w:rsid w:val="757AD75D"/>
    <w:rsid w:val="763BBA25"/>
    <w:rsid w:val="76DD8D9F"/>
    <w:rsid w:val="7775CF36"/>
    <w:rsid w:val="78A8C672"/>
    <w:rsid w:val="798104BC"/>
    <w:rsid w:val="7E1FFF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4AA0"/>
  <w15:chartTrackingRefBased/>
  <w15:docId w15:val="{4A2942E8-C7D2-4284-8CDF-C042F101F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6258C"/>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2D38"/>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C2394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BA2A00"/>
    <w:rPr>
      <w:color w:val="0563C1" w:themeColor="hyperlink"/>
      <w:u w:val="single"/>
    </w:rPr>
  </w:style>
  <w:style w:type="paragraph" w:styleId="ListParagraph">
    <w:name w:val="List Paragraph"/>
    <w:basedOn w:val="Normal"/>
    <w:uiPriority w:val="34"/>
    <w:qFormat/>
    <w:rsid w:val="00C62C2E"/>
    <w:pPr>
      <w:ind w:left="720"/>
      <w:contextualSpacing/>
    </w:pPr>
  </w:style>
  <w:style w:type="character" w:styleId="CommentReference">
    <w:name w:val="annotation reference"/>
    <w:basedOn w:val="DefaultParagraphFont"/>
    <w:uiPriority w:val="99"/>
    <w:semiHidden/>
    <w:unhideWhenUsed/>
    <w:rsid w:val="00190817"/>
    <w:rPr>
      <w:sz w:val="16"/>
      <w:szCs w:val="16"/>
    </w:rPr>
  </w:style>
  <w:style w:type="paragraph" w:styleId="CommentText">
    <w:name w:val="annotation text"/>
    <w:basedOn w:val="Normal"/>
    <w:link w:val="CommentTextChar"/>
    <w:uiPriority w:val="99"/>
    <w:semiHidden/>
    <w:unhideWhenUsed/>
    <w:rsid w:val="00190817"/>
    <w:pPr>
      <w:spacing w:line="240" w:lineRule="auto"/>
    </w:pPr>
    <w:rPr>
      <w:sz w:val="20"/>
      <w:szCs w:val="20"/>
    </w:rPr>
  </w:style>
  <w:style w:type="character" w:styleId="CommentTextChar" w:customStyle="1">
    <w:name w:val="Comment Text Char"/>
    <w:basedOn w:val="DefaultParagraphFont"/>
    <w:link w:val="CommentText"/>
    <w:uiPriority w:val="99"/>
    <w:semiHidden/>
    <w:rsid w:val="00190817"/>
    <w:rPr>
      <w:sz w:val="20"/>
      <w:szCs w:val="20"/>
    </w:rPr>
  </w:style>
  <w:style w:type="paragraph" w:styleId="CommentSubject">
    <w:name w:val="annotation subject"/>
    <w:basedOn w:val="CommentText"/>
    <w:next w:val="CommentText"/>
    <w:link w:val="CommentSubjectChar"/>
    <w:uiPriority w:val="99"/>
    <w:semiHidden/>
    <w:unhideWhenUsed/>
    <w:rsid w:val="00190817"/>
    <w:rPr>
      <w:b/>
      <w:bCs/>
    </w:rPr>
  </w:style>
  <w:style w:type="character" w:styleId="CommentSubjectChar" w:customStyle="1">
    <w:name w:val="Comment Subject Char"/>
    <w:basedOn w:val="CommentTextChar"/>
    <w:link w:val="CommentSubject"/>
    <w:uiPriority w:val="99"/>
    <w:semiHidden/>
    <w:rsid w:val="00190817"/>
    <w:rPr>
      <w:b/>
      <w:bCs/>
      <w:sz w:val="20"/>
      <w:szCs w:val="20"/>
    </w:rPr>
  </w:style>
  <w:style w:type="paragraph" w:styleId="BalloonText">
    <w:name w:val="Balloon Text"/>
    <w:basedOn w:val="Normal"/>
    <w:link w:val="BalloonTextChar"/>
    <w:uiPriority w:val="99"/>
    <w:semiHidden/>
    <w:unhideWhenUsed/>
    <w:rsid w:val="001908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90817"/>
    <w:rPr>
      <w:rFonts w:ascii="Segoe UI" w:hAnsi="Segoe UI" w:cs="Segoe UI"/>
      <w:sz w:val="18"/>
      <w:szCs w:val="18"/>
    </w:rPr>
  </w:style>
  <w:style w:type="character" w:styleId="Heading1Char" w:customStyle="1">
    <w:name w:val="Heading 1 Char"/>
    <w:basedOn w:val="DefaultParagraphFont"/>
    <w:link w:val="Heading1"/>
    <w:uiPriority w:val="9"/>
    <w:rsid w:val="0086258C"/>
    <w:rPr>
      <w:rFonts w:asciiTheme="majorHAnsi" w:hAnsiTheme="majorHAnsi" w:eastAsiaTheme="majorEastAsia" w:cstheme="majorBidi"/>
      <w:color w:val="2E74B5" w:themeColor="accent1" w:themeShade="BF"/>
      <w:sz w:val="32"/>
      <w:szCs w:val="32"/>
    </w:r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itle">
    <w:name w:val="Title"/>
    <w:basedOn w:val="Normal"/>
    <w:next w:val="Normal"/>
    <w:link w:val="TitleChar"/>
    <w:uiPriority w:val="10"/>
    <w:qFormat/>
    <w:rsid w:val="00330B44"/>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330B44"/>
    <w:rPr>
      <w:rFonts w:asciiTheme="majorHAnsi" w:hAnsiTheme="majorHAnsi" w:eastAsiaTheme="majorEastAsia" w:cstheme="majorBidi"/>
      <w:spacing w:val="-10"/>
      <w:kern w:val="28"/>
      <w:sz w:val="56"/>
      <w:szCs w:val="56"/>
    </w:rPr>
  </w:style>
  <w:style w:type="paragraph" w:styleId="FootnoteText">
    <w:name w:val="footnote text"/>
    <w:basedOn w:val="Normal"/>
    <w:link w:val="FootnoteTextChar"/>
    <w:uiPriority w:val="99"/>
    <w:semiHidden/>
    <w:unhideWhenUsed/>
    <w:rsid w:val="00C0628B"/>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0628B"/>
    <w:rPr>
      <w:sz w:val="20"/>
      <w:szCs w:val="20"/>
    </w:rPr>
  </w:style>
  <w:style w:type="character" w:styleId="FootnoteReference">
    <w:name w:val="footnote reference"/>
    <w:basedOn w:val="DefaultParagraphFont"/>
    <w:uiPriority w:val="99"/>
    <w:semiHidden/>
    <w:unhideWhenUsed/>
    <w:rsid w:val="00C0628B"/>
    <w:rPr>
      <w:vertAlign w:val="superscript"/>
    </w:rPr>
  </w:style>
  <w:style w:type="character" w:styleId="UnresolvedMention">
    <w:name w:val="Unresolved Mention"/>
    <w:basedOn w:val="DefaultParagraphFont"/>
    <w:uiPriority w:val="99"/>
    <w:semiHidden/>
    <w:unhideWhenUsed/>
    <w:rsid w:val="002E1C11"/>
    <w:rPr>
      <w:color w:val="605E5C"/>
      <w:shd w:val="clear" w:color="auto" w:fill="E1DFDD"/>
    </w:rPr>
  </w:style>
  <w:style w:type="paragraph" w:styleId="Header">
    <w:name w:val="header"/>
    <w:basedOn w:val="Normal"/>
    <w:link w:val="HeaderChar"/>
    <w:uiPriority w:val="99"/>
    <w:semiHidden/>
    <w:unhideWhenUsed/>
    <w:rsid w:val="004605E7"/>
    <w:pPr>
      <w:tabs>
        <w:tab w:val="center" w:pos="4513"/>
        <w:tab w:val="right" w:pos="9026"/>
      </w:tabs>
      <w:spacing w:after="0" w:line="240" w:lineRule="auto"/>
    </w:pPr>
  </w:style>
  <w:style w:type="character" w:styleId="HeaderChar" w:customStyle="1">
    <w:name w:val="Header Char"/>
    <w:basedOn w:val="DefaultParagraphFont"/>
    <w:link w:val="Header"/>
    <w:uiPriority w:val="99"/>
    <w:semiHidden/>
    <w:rsid w:val="004605E7"/>
  </w:style>
  <w:style w:type="paragraph" w:styleId="Footer">
    <w:name w:val="footer"/>
    <w:basedOn w:val="Normal"/>
    <w:link w:val="FooterChar"/>
    <w:uiPriority w:val="99"/>
    <w:semiHidden/>
    <w:unhideWhenUsed/>
    <w:rsid w:val="004605E7"/>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4605E7"/>
  </w:style>
  <w:style w:type="character" w:styleId="Heading2Char" w:customStyle="1">
    <w:name w:val="Heading 2 Char"/>
    <w:basedOn w:val="DefaultParagraphFont"/>
    <w:link w:val="Heading2"/>
    <w:uiPriority w:val="9"/>
    <w:rsid w:val="00DA2D38"/>
    <w:rPr>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68050">
      <w:bodyDiv w:val="1"/>
      <w:marLeft w:val="0"/>
      <w:marRight w:val="0"/>
      <w:marTop w:val="0"/>
      <w:marBottom w:val="0"/>
      <w:divBdr>
        <w:top w:val="none" w:sz="0" w:space="0" w:color="auto"/>
        <w:left w:val="none" w:sz="0" w:space="0" w:color="auto"/>
        <w:bottom w:val="none" w:sz="0" w:space="0" w:color="auto"/>
        <w:right w:val="none" w:sz="0" w:space="0" w:color="auto"/>
      </w:divBdr>
    </w:div>
    <w:div w:id="711999276">
      <w:bodyDiv w:val="1"/>
      <w:marLeft w:val="0"/>
      <w:marRight w:val="0"/>
      <w:marTop w:val="0"/>
      <w:marBottom w:val="0"/>
      <w:divBdr>
        <w:top w:val="none" w:sz="0" w:space="0" w:color="auto"/>
        <w:left w:val="none" w:sz="0" w:space="0" w:color="auto"/>
        <w:bottom w:val="none" w:sz="0" w:space="0" w:color="auto"/>
        <w:right w:val="none" w:sz="0" w:space="0" w:color="auto"/>
      </w:divBdr>
    </w:div>
    <w:div w:id="1395008123">
      <w:bodyDiv w:val="1"/>
      <w:marLeft w:val="0"/>
      <w:marRight w:val="0"/>
      <w:marTop w:val="0"/>
      <w:marBottom w:val="0"/>
      <w:divBdr>
        <w:top w:val="none" w:sz="0" w:space="0" w:color="auto"/>
        <w:left w:val="none" w:sz="0" w:space="0" w:color="auto"/>
        <w:bottom w:val="none" w:sz="0" w:space="0" w:color="auto"/>
        <w:right w:val="none" w:sz="0" w:space="0" w:color="auto"/>
      </w:divBdr>
    </w:div>
    <w:div w:id="194557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public-engagement@bath.ac.uk"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comments" Target="comments.xml" Id="R2c93c1ccd9fe4a28" /><Relationship Type="http://schemas.microsoft.com/office/2011/relationships/people" Target="people.xml" Id="Rf8b036427e024689" /><Relationship Type="http://schemas.microsoft.com/office/2011/relationships/commentsExtended" Target="commentsExtended.xml" Id="R54dec5c001e04bef" /><Relationship Type="http://schemas.microsoft.com/office/2016/09/relationships/commentsIds" Target="commentsIds.xml" Id="R12eaad36b7814166" /><Relationship Type="http://schemas.microsoft.com/office/2018/08/relationships/commentsExtensible" Target="commentsExtensible.xml" Id="Rc6bd136d86604226" /><Relationship Type="http://schemas.openxmlformats.org/officeDocument/2006/relationships/image" Target="/media/image2.png" Id="rId128858225" /></Relationships>
</file>

<file path=word/_rels/footnotes.xml.rels><?xml version="1.0" encoding="UTF-8" standalone="yes"?>
<Relationships xmlns="http://schemas.openxmlformats.org/package/2006/relationships"><Relationship Id="rId1" Type="http://schemas.openxmlformats.org/officeDocument/2006/relationships/hyperlink" Target="https://jprm.scholasticahq.com/article/13244-participatory-research-methods-choice-points-in-the-research-process"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5BCB64249643A197E8BAF3E2B52A" ma:contentTypeVersion="18" ma:contentTypeDescription="Create a new document." ma:contentTypeScope="" ma:versionID="a60702381807dfdde5e760e91176f5e4">
  <xsd:schema xmlns:xsd="http://www.w3.org/2001/XMLSchema" xmlns:xs="http://www.w3.org/2001/XMLSchema" xmlns:p="http://schemas.microsoft.com/office/2006/metadata/properties" xmlns:ns2="2d0ce636-f892-448a-b409-2dbf7adbebb2" xmlns:ns3="2dc4dc70-bc6d-4c87-86d5-55bb447a7b6c" xmlns:ns4="7baf63a6-8159-4531-922f-8d695af1915f" targetNamespace="http://schemas.microsoft.com/office/2006/metadata/properties" ma:root="true" ma:fieldsID="689c0e671179643ad001716c896603ca" ns2:_="" ns3:_="" ns4:_="">
    <xsd:import namespace="2d0ce636-f892-448a-b409-2dbf7adbebb2"/>
    <xsd:import namespace="2dc4dc70-bc6d-4c87-86d5-55bb447a7b6c"/>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ce636-f892-448a-b409-2dbf7adbe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c4dc70-bc6d-4c87-86d5-55bb447a7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100910a-31db-4ba9-b94c-0ca691a99172}" ma:internalName="TaxCatchAll" ma:showField="CatchAllData" ma:web="2dc4dc70-bc6d-4c87-86d5-55bb447a7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0ce636-f892-448a-b409-2dbf7adbebb2">
      <Terms xmlns="http://schemas.microsoft.com/office/infopath/2007/PartnerControls"/>
    </lcf76f155ced4ddcb4097134ff3c332f>
    <TaxCatchAll xmlns="7baf63a6-8159-4531-922f-8d695af1915f" xsi:nil="true"/>
  </documentManagement>
</p:properties>
</file>

<file path=customXml/itemProps1.xml><?xml version="1.0" encoding="utf-8"?>
<ds:datastoreItem xmlns:ds="http://schemas.openxmlformats.org/officeDocument/2006/customXml" ds:itemID="{FB4F6925-6621-4000-8A94-BE0D9C27C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ce636-f892-448a-b409-2dbf7adbebb2"/>
    <ds:schemaRef ds:uri="2dc4dc70-bc6d-4c87-86d5-55bb447a7b6c"/>
    <ds:schemaRef ds:uri="7baf63a6-8159-4531-922f-8d695af19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981D80-2FED-41F9-8D8A-A19EDBE12879}">
  <ds:schemaRefs>
    <ds:schemaRef ds:uri="http://schemas.openxmlformats.org/officeDocument/2006/bibliography"/>
  </ds:schemaRefs>
</ds:datastoreItem>
</file>

<file path=customXml/itemProps3.xml><?xml version="1.0" encoding="utf-8"?>
<ds:datastoreItem xmlns:ds="http://schemas.openxmlformats.org/officeDocument/2006/customXml" ds:itemID="{7C2EC771-3D6C-4EB1-9648-B4FBE73FFCE9}">
  <ds:schemaRefs>
    <ds:schemaRef ds:uri="http://schemas.microsoft.com/sharepoint/v3/contenttype/forms"/>
  </ds:schemaRefs>
</ds:datastoreItem>
</file>

<file path=customXml/itemProps4.xml><?xml version="1.0" encoding="utf-8"?>
<ds:datastoreItem xmlns:ds="http://schemas.openxmlformats.org/officeDocument/2006/customXml" ds:itemID="{6F4A31D6-9337-4585-8037-FD0F9B460443}">
  <ds:schemaRefs>
    <ds:schemaRef ds:uri="http://schemas.microsoft.com/office/2006/metadata/properties"/>
    <ds:schemaRef ds:uri="http://schemas.microsoft.com/office/infopath/2007/PartnerControls"/>
    <ds:schemaRef ds:uri="2d0ce636-f892-448a-b409-2dbf7adbebb2"/>
    <ds:schemaRef ds:uri="7baf63a6-8159-4531-922f-8d695af1915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Bat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Cooper</dc:creator>
  <keywords/>
  <dc:description/>
  <lastModifiedBy>Bentley Crudgington</lastModifiedBy>
  <revision>55</revision>
  <dcterms:created xsi:type="dcterms:W3CDTF">2026-01-14T17:09:00.0000000Z</dcterms:created>
  <dcterms:modified xsi:type="dcterms:W3CDTF">2026-01-16T14:00:33.89243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5BCB64249643A197E8BAF3E2B52A</vt:lpwstr>
  </property>
  <property fmtid="{D5CDD505-2E9C-101B-9397-08002B2CF9AE}" pid="3" name="MediaServiceImageTags">
    <vt:lpwstr/>
  </property>
</Properties>
</file>